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B5F6E" w14:textId="77777777" w:rsidR="0038651A" w:rsidRDefault="0084399A" w:rsidP="0038651A">
      <w:pPr>
        <w:spacing w:after="0"/>
        <w:jc w:val="center"/>
      </w:pPr>
      <w:bookmarkStart w:id="0" w:name="_GoBack"/>
      <w:bookmarkEnd w:id="0"/>
      <w:r>
        <w:t>School Council</w:t>
      </w:r>
    </w:p>
    <w:p w14:paraId="57E8AFF7" w14:textId="77777777" w:rsidR="0038651A" w:rsidRDefault="0084399A" w:rsidP="0038651A">
      <w:pPr>
        <w:spacing w:after="0"/>
        <w:jc w:val="center"/>
      </w:pPr>
      <w:r>
        <w:t>Meeting</w:t>
      </w:r>
      <w:r w:rsidR="0038651A">
        <w:t xml:space="preserve"> Minutes</w:t>
      </w:r>
    </w:p>
    <w:p w14:paraId="14B368A2" w14:textId="22C3C4F6" w:rsidR="0084399A" w:rsidRDefault="006D7999" w:rsidP="0038651A">
      <w:pPr>
        <w:spacing w:after="0"/>
        <w:jc w:val="center"/>
      </w:pPr>
      <w:r>
        <w:t>November 17th</w:t>
      </w:r>
      <w:r w:rsidR="007D5E22">
        <w:t>, 2021</w:t>
      </w:r>
      <w:r w:rsidR="0084399A">
        <w:t xml:space="preserve"> </w:t>
      </w:r>
    </w:p>
    <w:p w14:paraId="41C1C76C" w14:textId="77777777" w:rsidR="0038651A" w:rsidRDefault="0038651A" w:rsidP="0038651A">
      <w:pPr>
        <w:spacing w:after="0"/>
      </w:pPr>
    </w:p>
    <w:p w14:paraId="420C5965" w14:textId="77777777" w:rsidR="0038651A" w:rsidRPr="00C80969" w:rsidRDefault="0038651A" w:rsidP="0038651A">
      <w:pPr>
        <w:spacing w:after="0"/>
        <w:rPr>
          <w:b/>
        </w:rPr>
      </w:pPr>
      <w:r w:rsidRPr="00C80969">
        <w:rPr>
          <w:b/>
        </w:rPr>
        <w:t>Opening:</w:t>
      </w:r>
    </w:p>
    <w:p w14:paraId="6ECE4564" w14:textId="4ED2ACF9" w:rsidR="0038651A" w:rsidRDefault="006133A3" w:rsidP="0038651A">
      <w:pPr>
        <w:spacing w:after="0"/>
      </w:pPr>
      <w:r>
        <w:t>Carly Ferris</w:t>
      </w:r>
      <w:r w:rsidR="0038651A">
        <w:t xml:space="preserve"> called the </w:t>
      </w:r>
      <w:r w:rsidR="008B76F2">
        <w:t xml:space="preserve">virtual </w:t>
      </w:r>
      <w:r w:rsidR="0038651A">
        <w:t>meeting</w:t>
      </w:r>
      <w:r w:rsidR="008B76F2">
        <w:t xml:space="preserve"> (due to Covid restrictions)</w:t>
      </w:r>
      <w:r w:rsidR="00220648">
        <w:t xml:space="preserve"> to order at 6:</w:t>
      </w:r>
      <w:r w:rsidR="002F7FA5">
        <w:t>36</w:t>
      </w:r>
      <w:r w:rsidR="0076584C">
        <w:t xml:space="preserve"> </w:t>
      </w:r>
      <w:r w:rsidR="0038651A">
        <w:t>pm</w:t>
      </w:r>
    </w:p>
    <w:p w14:paraId="7A48F507" w14:textId="77777777" w:rsidR="0038651A" w:rsidRDefault="0038651A" w:rsidP="0038651A">
      <w:pPr>
        <w:spacing w:after="0"/>
      </w:pPr>
    </w:p>
    <w:p w14:paraId="5BECF65E" w14:textId="77777777" w:rsidR="0084399A" w:rsidRPr="00C80969" w:rsidRDefault="0038651A" w:rsidP="0084399A">
      <w:pPr>
        <w:spacing w:after="0"/>
        <w:rPr>
          <w:b/>
        </w:rPr>
      </w:pPr>
      <w:r w:rsidRPr="00C80969">
        <w:rPr>
          <w:b/>
        </w:rPr>
        <w:t>Present</w:t>
      </w:r>
      <w:r w:rsidR="0084399A" w:rsidRPr="00C80969">
        <w:rPr>
          <w:b/>
        </w:rPr>
        <w:t xml:space="preserve">: </w:t>
      </w:r>
    </w:p>
    <w:p w14:paraId="2CB4527C" w14:textId="77777777" w:rsidR="0084399A" w:rsidRDefault="0084399A" w:rsidP="0084399A">
      <w:pPr>
        <w:spacing w:after="0"/>
      </w:pPr>
      <w:r>
        <w:tab/>
      </w:r>
      <w:r w:rsidR="00220648">
        <w:t>Marianne Millsap</w:t>
      </w:r>
      <w:r w:rsidR="00C46BB2">
        <w:t xml:space="preserve"> – Principal</w:t>
      </w:r>
      <w:r w:rsidR="00C46BB2">
        <w:tab/>
      </w:r>
    </w:p>
    <w:p w14:paraId="1CCD2CD3" w14:textId="6B288485" w:rsidR="00DF287B" w:rsidRDefault="00DF287B" w:rsidP="0084399A">
      <w:pPr>
        <w:spacing w:after="0"/>
      </w:pPr>
      <w:r>
        <w:tab/>
      </w:r>
      <w:r w:rsidR="00BA1A1D">
        <w:t>Ashley Hopkins</w:t>
      </w:r>
      <w:r>
        <w:t xml:space="preserve"> – Vice Principal</w:t>
      </w:r>
    </w:p>
    <w:p w14:paraId="7C0A35B4" w14:textId="5B4645AD" w:rsidR="0084399A" w:rsidRDefault="0084399A" w:rsidP="0084399A">
      <w:pPr>
        <w:spacing w:after="0"/>
      </w:pPr>
      <w:r>
        <w:tab/>
        <w:t>Karen Kennedy</w:t>
      </w:r>
      <w:r w:rsidR="00C46BB2">
        <w:t xml:space="preserve"> – Co-Chair</w:t>
      </w:r>
    </w:p>
    <w:p w14:paraId="2EBB3F64" w14:textId="056AF71B" w:rsidR="0084399A" w:rsidRDefault="0084399A" w:rsidP="0084399A">
      <w:pPr>
        <w:spacing w:after="0"/>
      </w:pPr>
      <w:r>
        <w:tab/>
        <w:t>Carly Ferris</w:t>
      </w:r>
      <w:r w:rsidR="00C46BB2">
        <w:t xml:space="preserve"> – </w:t>
      </w:r>
      <w:r w:rsidR="00F83BE3">
        <w:t>Co</w:t>
      </w:r>
      <w:r w:rsidR="00AA35A1">
        <w:t>-</w:t>
      </w:r>
      <w:r w:rsidR="00C46BB2">
        <w:t>Chair</w:t>
      </w:r>
    </w:p>
    <w:p w14:paraId="6F8F5224" w14:textId="70EB13FE" w:rsidR="00162C63" w:rsidRDefault="00162C63" w:rsidP="0084399A">
      <w:pPr>
        <w:spacing w:after="0"/>
      </w:pPr>
      <w:r>
        <w:tab/>
      </w:r>
      <w:r w:rsidR="00FA4F08" w:rsidRPr="00FA4F08">
        <w:t xml:space="preserve">Amber Gallaugher – </w:t>
      </w:r>
      <w:r w:rsidR="00AA35A1">
        <w:t>Vice</w:t>
      </w:r>
      <w:r w:rsidR="00FA4F08">
        <w:t>-C</w:t>
      </w:r>
      <w:r w:rsidR="00100D08">
        <w:t>hair</w:t>
      </w:r>
    </w:p>
    <w:p w14:paraId="021D1F18" w14:textId="05BCDDDC" w:rsidR="0084399A" w:rsidRDefault="0084399A" w:rsidP="0084399A">
      <w:pPr>
        <w:spacing w:after="0"/>
      </w:pPr>
      <w:r>
        <w:tab/>
        <w:t>Colleen Kee</w:t>
      </w:r>
      <w:r w:rsidR="00C46BB2">
        <w:t xml:space="preserve"> </w:t>
      </w:r>
      <w:r w:rsidR="00100D08">
        <w:t>–</w:t>
      </w:r>
      <w:r w:rsidR="00C46BB2">
        <w:t xml:space="preserve"> </w:t>
      </w:r>
      <w:r w:rsidR="00100D08">
        <w:t xml:space="preserve">Outgoing </w:t>
      </w:r>
      <w:r w:rsidR="00C46BB2">
        <w:t>Treasurer</w:t>
      </w:r>
    </w:p>
    <w:p w14:paraId="4C4FD3FE" w14:textId="41F39C04" w:rsidR="002B26C2" w:rsidRDefault="002B26C2" w:rsidP="0084399A">
      <w:pPr>
        <w:spacing w:after="0"/>
      </w:pPr>
      <w:r>
        <w:tab/>
        <w:t>Melissa Irwin-Secretary</w:t>
      </w:r>
    </w:p>
    <w:p w14:paraId="681329AD" w14:textId="1A06339C" w:rsidR="009A0EEA" w:rsidRDefault="009A0EEA" w:rsidP="0084399A">
      <w:pPr>
        <w:spacing w:after="0"/>
      </w:pPr>
      <w:r>
        <w:tab/>
        <w:t>Jennifer Robertson-Teacher Rep</w:t>
      </w:r>
    </w:p>
    <w:p w14:paraId="323E9770" w14:textId="4A513A13" w:rsidR="00C46BB2" w:rsidRDefault="00D74F03" w:rsidP="0084399A">
      <w:pPr>
        <w:spacing w:after="0"/>
      </w:pPr>
      <w:r>
        <w:tab/>
      </w:r>
      <w:r w:rsidR="003D261D">
        <w:t>Carli</w:t>
      </w:r>
      <w:r w:rsidR="0076584C">
        <w:t xml:space="preserve"> Lang</w:t>
      </w:r>
    </w:p>
    <w:p w14:paraId="3F97399B" w14:textId="498C50AB" w:rsidR="003D261D" w:rsidRDefault="003D261D" w:rsidP="0084399A">
      <w:pPr>
        <w:spacing w:after="0"/>
      </w:pPr>
      <w:r>
        <w:tab/>
        <w:t>Christine Wallace</w:t>
      </w:r>
    </w:p>
    <w:p w14:paraId="26FF7FFF" w14:textId="17D0B103" w:rsidR="003D261D" w:rsidRDefault="003D261D" w:rsidP="0084399A">
      <w:pPr>
        <w:spacing w:after="0"/>
      </w:pPr>
      <w:r>
        <w:tab/>
      </w:r>
      <w:r w:rsidR="002F7FA5">
        <w:t>Annalea</w:t>
      </w:r>
      <w:r w:rsidR="00654274">
        <w:t xml:space="preserve"> Kidd</w:t>
      </w:r>
    </w:p>
    <w:p w14:paraId="0D8A289D" w14:textId="7B2A3FD3" w:rsidR="00654274" w:rsidRDefault="00654274" w:rsidP="0084399A">
      <w:pPr>
        <w:spacing w:after="0"/>
      </w:pPr>
      <w:r>
        <w:tab/>
      </w:r>
      <w:r w:rsidR="00842D70">
        <w:t>Jacqueline Clement</w:t>
      </w:r>
    </w:p>
    <w:p w14:paraId="54421E5C" w14:textId="17041ACC" w:rsidR="00654274" w:rsidRDefault="00654274" w:rsidP="0084399A">
      <w:pPr>
        <w:spacing w:after="0"/>
      </w:pPr>
      <w:r>
        <w:tab/>
      </w:r>
      <w:r w:rsidR="009A0EEA">
        <w:t>Shannon Wright</w:t>
      </w:r>
    </w:p>
    <w:p w14:paraId="2644749D" w14:textId="77777777" w:rsidR="00283F54" w:rsidRDefault="00283F54" w:rsidP="0084399A">
      <w:pPr>
        <w:spacing w:after="0"/>
      </w:pPr>
    </w:p>
    <w:p w14:paraId="2B3A7C1C" w14:textId="44A1943F" w:rsidR="0090096F" w:rsidRDefault="0090096F" w:rsidP="0084399A">
      <w:pPr>
        <w:spacing w:after="0"/>
      </w:pPr>
      <w:r>
        <w:rPr>
          <w:b/>
        </w:rPr>
        <w:t xml:space="preserve">Welcome: </w:t>
      </w:r>
      <w:r w:rsidR="00C74279">
        <w:t xml:space="preserve">Carly welcomed </w:t>
      </w:r>
      <w:r w:rsidR="00A25094">
        <w:t>everyone and ask</w:t>
      </w:r>
      <w:r w:rsidR="00CB4A51">
        <w:t>e</w:t>
      </w:r>
      <w:r w:rsidR="00A25094">
        <w:t xml:space="preserve">d </w:t>
      </w:r>
      <w:r w:rsidR="00FD592C">
        <w:t>everyone to introduce themselves since it was such a large group.</w:t>
      </w:r>
    </w:p>
    <w:p w14:paraId="7DB8062D" w14:textId="77777777" w:rsidR="00C6505B" w:rsidRPr="0090096F" w:rsidRDefault="00C6505B" w:rsidP="0084399A">
      <w:pPr>
        <w:spacing w:after="0"/>
      </w:pPr>
    </w:p>
    <w:p w14:paraId="38643020" w14:textId="674F8BB5" w:rsidR="00985573" w:rsidRDefault="00023298" w:rsidP="001D1CE0">
      <w:pPr>
        <w:spacing w:after="0"/>
      </w:pPr>
      <w:r w:rsidRPr="00464488">
        <w:rPr>
          <w:b/>
        </w:rPr>
        <w:t xml:space="preserve">Principal’s </w:t>
      </w:r>
      <w:r w:rsidR="00D610D7">
        <w:rPr>
          <w:b/>
        </w:rPr>
        <w:t>R</w:t>
      </w:r>
      <w:r w:rsidRPr="00464488">
        <w:rPr>
          <w:b/>
        </w:rPr>
        <w:t>eport:</w:t>
      </w:r>
      <w:r w:rsidR="00F93719">
        <w:rPr>
          <w:b/>
        </w:rPr>
        <w:t xml:space="preserve"> </w:t>
      </w:r>
      <w:r w:rsidR="00F93719">
        <w:t xml:space="preserve">Marianne </w:t>
      </w:r>
      <w:r w:rsidR="002B2A4C">
        <w:t>welcomed everyone</w:t>
      </w:r>
      <w:r w:rsidR="00417C5B">
        <w:t xml:space="preserve">. </w:t>
      </w:r>
      <w:r w:rsidR="00A57B73">
        <w:t>She spoke on the digital report cards available tomorr</w:t>
      </w:r>
      <w:r w:rsidR="00B1355B">
        <w:t>ow (Nov.18) after 4</w:t>
      </w:r>
      <w:r w:rsidR="007934D5">
        <w:t xml:space="preserve"> </w:t>
      </w:r>
      <w:r w:rsidR="00B1355B">
        <w:t>pm but could be sooner. Paper copies are available to t</w:t>
      </w:r>
      <w:r w:rsidR="000E5764">
        <w:t>h</w:t>
      </w:r>
      <w:r w:rsidR="00B1355B">
        <w:t>ose who need them</w:t>
      </w:r>
      <w:r w:rsidR="000E5764">
        <w:t>. Parent/Teacher intervi</w:t>
      </w:r>
      <w:r w:rsidR="0082378F">
        <w:t xml:space="preserve">ews </w:t>
      </w:r>
      <w:r w:rsidR="005C574F">
        <w:t>will be online via Google Meet</w:t>
      </w:r>
      <w:r w:rsidR="007934D5">
        <w:t>s</w:t>
      </w:r>
      <w:r w:rsidR="00CA2EF0">
        <w:t>;</w:t>
      </w:r>
      <w:r w:rsidR="00286B03">
        <w:t xml:space="preserve"> </w:t>
      </w:r>
      <w:r w:rsidR="00CA2EF0">
        <w:t>i</w:t>
      </w:r>
      <w:r w:rsidR="00286B03">
        <w:t>nstructions were sent out in an email</w:t>
      </w:r>
      <w:r w:rsidR="00CA2EF0">
        <w:t>.</w:t>
      </w:r>
      <w:r w:rsidR="00286B03">
        <w:t xml:space="preserve"> </w:t>
      </w:r>
      <w:r w:rsidR="00CA2EF0">
        <w:t>H</w:t>
      </w:r>
      <w:r w:rsidR="009520EE">
        <w:t>elp is also available for parents</w:t>
      </w:r>
      <w:r w:rsidR="00DF3A4F">
        <w:t>;</w:t>
      </w:r>
      <w:r w:rsidR="009520EE">
        <w:t xml:space="preserve"> they can email Ashley </w:t>
      </w:r>
      <w:r w:rsidR="0051072E">
        <w:t>Hopkins or Leslie Prevost</w:t>
      </w:r>
      <w:r w:rsidR="00F91167">
        <w:t xml:space="preserve">. </w:t>
      </w:r>
      <w:r w:rsidR="00E60ED2">
        <w:t>She mentioned that the teachers c</w:t>
      </w:r>
      <w:r w:rsidR="00BA142A">
        <w:t>ould</w:t>
      </w:r>
      <w:r w:rsidR="00E60ED2">
        <w:t xml:space="preserve"> have flexible schedules to </w:t>
      </w:r>
      <w:r w:rsidR="000A62C5">
        <w:t>accommodate parents</w:t>
      </w:r>
      <w:r w:rsidR="00BA142A">
        <w:t xml:space="preserve">, and </w:t>
      </w:r>
      <w:r w:rsidR="00207A61">
        <w:t xml:space="preserve">phone calls can </w:t>
      </w:r>
      <w:r w:rsidR="00452C74">
        <w:t>also be made</w:t>
      </w:r>
      <w:r w:rsidR="00207A61">
        <w:t xml:space="preserve">. </w:t>
      </w:r>
      <w:r w:rsidR="007257BC">
        <w:t>T</w:t>
      </w:r>
      <w:r w:rsidR="00207A61">
        <w:t>he teachers</w:t>
      </w:r>
      <w:r w:rsidR="007257BC">
        <w:t xml:space="preserve"> will work hard to accommodate </w:t>
      </w:r>
      <w:r w:rsidR="00742819">
        <w:t>and</w:t>
      </w:r>
      <w:r w:rsidR="00207A61">
        <w:t xml:space="preserve"> make contact in whatever way possible to </w:t>
      </w:r>
      <w:r w:rsidR="00B80A85">
        <w:t>connect</w:t>
      </w:r>
      <w:r w:rsidR="00207A61">
        <w:t xml:space="preserve"> with parents</w:t>
      </w:r>
      <w:r w:rsidR="007257BC">
        <w:t>.</w:t>
      </w:r>
    </w:p>
    <w:p w14:paraId="69DA3B94" w14:textId="742C7A33" w:rsidR="00302037" w:rsidRDefault="00302037" w:rsidP="001D1CE0">
      <w:pPr>
        <w:spacing w:after="0"/>
      </w:pPr>
    </w:p>
    <w:p w14:paraId="5FA315D1" w14:textId="3447DFA5" w:rsidR="000877E4" w:rsidRDefault="00302037" w:rsidP="001D1CE0">
      <w:pPr>
        <w:spacing w:after="0"/>
      </w:pPr>
      <w:r>
        <w:t>Mariann</w:t>
      </w:r>
      <w:r w:rsidR="00E82107">
        <w:t>e stated that extrac</w:t>
      </w:r>
      <w:r w:rsidR="00B80A85">
        <w:t>u</w:t>
      </w:r>
      <w:r w:rsidR="00E82107">
        <w:t>rriculars ha</w:t>
      </w:r>
      <w:r w:rsidR="00B80A85">
        <w:t>d</w:t>
      </w:r>
      <w:r w:rsidR="00E82107">
        <w:t xml:space="preserve"> been given the go-ahead from the </w:t>
      </w:r>
      <w:r w:rsidR="008E7D8B">
        <w:t>B</w:t>
      </w:r>
      <w:r w:rsidR="00E82107">
        <w:t>oard</w:t>
      </w:r>
      <w:r w:rsidR="001A0637">
        <w:t>. Masks are required, the activities must be low intensity</w:t>
      </w:r>
      <w:r w:rsidR="008E7D8B">
        <w:t>,</w:t>
      </w:r>
      <w:r w:rsidR="00E94D91">
        <w:t xml:space="preserve"> and there will be no travel to other schools.</w:t>
      </w:r>
      <w:r w:rsidR="00383284">
        <w:t xml:space="preserve"> Some teachers have </w:t>
      </w:r>
      <w:r w:rsidR="008E7D8B">
        <w:t>just brought</w:t>
      </w:r>
      <w:r w:rsidR="00383284">
        <w:t xml:space="preserve"> their class </w:t>
      </w:r>
      <w:r w:rsidR="008E7D8B">
        <w:t>to</w:t>
      </w:r>
      <w:r w:rsidR="00383284">
        <w:t xml:space="preserve"> the gym at recess</w:t>
      </w:r>
      <w:r w:rsidR="008E7D8B">
        <w:t>,</w:t>
      </w:r>
      <w:r w:rsidR="00383284">
        <w:t xml:space="preserve"> </w:t>
      </w:r>
      <w:r w:rsidR="00EC73EC">
        <w:t>but there has been no official start</w:t>
      </w:r>
      <w:r w:rsidR="003904D9">
        <w:t>.</w:t>
      </w:r>
    </w:p>
    <w:p w14:paraId="3257DF0A" w14:textId="77777777" w:rsidR="000877E4" w:rsidRDefault="000877E4" w:rsidP="001D1CE0">
      <w:pPr>
        <w:spacing w:after="0"/>
      </w:pPr>
    </w:p>
    <w:p w14:paraId="6958E3C5" w14:textId="2EA5EBD4" w:rsidR="00302037" w:rsidRDefault="000877E4" w:rsidP="001D1CE0">
      <w:pPr>
        <w:spacing w:after="0"/>
      </w:pPr>
      <w:r>
        <w:t>Bullying Prevention week starts on the 22</w:t>
      </w:r>
      <w:r w:rsidRPr="000877E4">
        <w:rPr>
          <w:vertAlign w:val="superscript"/>
        </w:rPr>
        <w:t>nd</w:t>
      </w:r>
      <w:r w:rsidR="00546157">
        <w:rPr>
          <w:vertAlign w:val="superscript"/>
        </w:rPr>
        <w:t>,</w:t>
      </w:r>
      <w:r>
        <w:t xml:space="preserve"> and there will b</w:t>
      </w:r>
      <w:r w:rsidR="00546157">
        <w:t>e</w:t>
      </w:r>
      <w:r>
        <w:t xml:space="preserve"> a focus on social media in the inter</w:t>
      </w:r>
      <w:r w:rsidR="0006413D">
        <w:t>mediate grades.</w:t>
      </w:r>
      <w:r w:rsidR="00383284">
        <w:t xml:space="preserve"> </w:t>
      </w:r>
    </w:p>
    <w:p w14:paraId="33B37BA7" w14:textId="079B882B" w:rsidR="00FD027C" w:rsidRDefault="00FD027C" w:rsidP="001D1CE0">
      <w:pPr>
        <w:spacing w:after="0"/>
      </w:pPr>
    </w:p>
    <w:p w14:paraId="63DCCDFC" w14:textId="2505721C" w:rsidR="00F65958" w:rsidRDefault="00F65958" w:rsidP="001D1CE0">
      <w:pPr>
        <w:spacing w:after="0"/>
      </w:pPr>
      <w:r>
        <w:t>November 30</w:t>
      </w:r>
      <w:r w:rsidRPr="00F65958">
        <w:rPr>
          <w:vertAlign w:val="superscript"/>
        </w:rPr>
        <w:t>th</w:t>
      </w:r>
      <w:r>
        <w:t xml:space="preserve"> is Picture Day. Some classes were done</w:t>
      </w:r>
      <w:r w:rsidR="006B45BC">
        <w:t>,</w:t>
      </w:r>
      <w:r>
        <w:t xml:space="preserve"> but </w:t>
      </w:r>
      <w:r w:rsidR="00D077E4">
        <w:t>it was rescheduled due to the power outage and other things</w:t>
      </w:r>
      <w:r w:rsidR="00673FEF">
        <w:t>. Picture retakes and Grad photos will be done on the same day-January 12</w:t>
      </w:r>
      <w:r w:rsidR="00673FEF" w:rsidRPr="00673FEF">
        <w:rPr>
          <w:vertAlign w:val="superscript"/>
        </w:rPr>
        <w:t>th</w:t>
      </w:r>
      <w:r w:rsidR="00673FEF">
        <w:t>.</w:t>
      </w:r>
    </w:p>
    <w:p w14:paraId="171FB7C3" w14:textId="77777777" w:rsidR="00811CC8" w:rsidRDefault="00811CC8" w:rsidP="001D1CE0">
      <w:pPr>
        <w:spacing w:after="0"/>
      </w:pPr>
    </w:p>
    <w:p w14:paraId="5184F03F" w14:textId="59740920" w:rsidR="00811CC8" w:rsidRDefault="00811CC8" w:rsidP="001D1CE0">
      <w:pPr>
        <w:spacing w:after="0"/>
      </w:pPr>
      <w:r>
        <w:t>The $500 PIC money was put int</w:t>
      </w:r>
      <w:r w:rsidR="00771535">
        <w:t>o Parent Council and needs to be decided how to be used.</w:t>
      </w:r>
    </w:p>
    <w:p w14:paraId="60FC0AF6" w14:textId="17C8DFA0" w:rsidR="00C43EF6" w:rsidRDefault="00437187" w:rsidP="001D1CE0">
      <w:pPr>
        <w:spacing w:after="0"/>
      </w:pPr>
      <w:r>
        <w:lastRenderedPageBreak/>
        <w:t>Q: What is the Board’s reasoning for masks during extrac</w:t>
      </w:r>
      <w:r w:rsidR="0095326F">
        <w:t>u</w:t>
      </w:r>
      <w:r>
        <w:t>rricular</w:t>
      </w:r>
      <w:r w:rsidR="00852231">
        <w:t xml:space="preserve"> activities?</w:t>
      </w:r>
    </w:p>
    <w:p w14:paraId="2A5200E6" w14:textId="77777777" w:rsidR="00852231" w:rsidRDefault="00852231" w:rsidP="001D1CE0">
      <w:pPr>
        <w:spacing w:after="0"/>
      </w:pPr>
    </w:p>
    <w:p w14:paraId="44589103" w14:textId="201B77A3" w:rsidR="00852231" w:rsidRDefault="00852231" w:rsidP="001D1CE0">
      <w:pPr>
        <w:spacing w:after="0"/>
      </w:pPr>
      <w:r>
        <w:t xml:space="preserve">A: </w:t>
      </w:r>
      <w:r w:rsidR="007B7C94">
        <w:t>Not for sure on the official answer</w:t>
      </w:r>
      <w:r w:rsidR="007A1059">
        <w:t>,</w:t>
      </w:r>
      <w:r w:rsidR="007B7C94">
        <w:t xml:space="preserve"> but I feel </w:t>
      </w:r>
      <w:r w:rsidR="00C55F77">
        <w:t xml:space="preserve">that the Board would be worried about </w:t>
      </w:r>
      <w:r w:rsidR="007A1059">
        <w:t xml:space="preserve">the </w:t>
      </w:r>
      <w:r w:rsidR="00C55F77">
        <w:t xml:space="preserve">spread of covid from mixing cohorts </w:t>
      </w:r>
      <w:r w:rsidR="001E4050">
        <w:t>and classes. The mask makes for less high-risk</w:t>
      </w:r>
      <w:r w:rsidR="007A1059">
        <w:t>,</w:t>
      </w:r>
      <w:r w:rsidR="001E4050">
        <w:t xml:space="preserve"> </w:t>
      </w:r>
      <w:r w:rsidR="00D40853">
        <w:t xml:space="preserve">and I have the feeling that it would </w:t>
      </w:r>
      <w:r w:rsidR="007A1059">
        <w:t>a</w:t>
      </w:r>
      <w:r w:rsidR="00D40853">
        <w:t xml:space="preserve">ffect a lot of kids (siblings, classes, etc.) </w:t>
      </w:r>
      <w:r w:rsidR="0046336C">
        <w:t>if there w</w:t>
      </w:r>
      <w:r w:rsidR="00AE60EE">
        <w:t>ere</w:t>
      </w:r>
      <w:r w:rsidR="0046336C">
        <w:t xml:space="preserve"> a case of covid</w:t>
      </w:r>
      <w:r w:rsidR="00AE60EE">
        <w:t>,</w:t>
      </w:r>
      <w:r w:rsidR="00432B12">
        <w:t xml:space="preserve"> and that might be</w:t>
      </w:r>
      <w:r w:rsidR="0046336C">
        <w:t xml:space="preserve"> their re</w:t>
      </w:r>
      <w:r w:rsidR="00432B12">
        <w:t>a</w:t>
      </w:r>
      <w:r w:rsidR="0046336C">
        <w:t>son</w:t>
      </w:r>
      <w:r w:rsidR="00432B12">
        <w:t>ing.</w:t>
      </w:r>
    </w:p>
    <w:p w14:paraId="04ED9D1D" w14:textId="77777777" w:rsidR="00432B12" w:rsidRDefault="00432B12" w:rsidP="001D1CE0">
      <w:pPr>
        <w:spacing w:after="0"/>
      </w:pPr>
    </w:p>
    <w:p w14:paraId="66C4E2A8" w14:textId="425629E0" w:rsidR="00432B12" w:rsidRDefault="00432B12" w:rsidP="001D1CE0">
      <w:pPr>
        <w:spacing w:after="0"/>
      </w:pPr>
      <w:r>
        <w:t>Q: What is the age range for extra</w:t>
      </w:r>
      <w:r w:rsidR="006C6E6D">
        <w:t>c</w:t>
      </w:r>
      <w:r w:rsidR="00AE60EE">
        <w:t>u</w:t>
      </w:r>
      <w:r w:rsidR="006C6E6D">
        <w:t>rriculars?</w:t>
      </w:r>
    </w:p>
    <w:p w14:paraId="6267A81B" w14:textId="114B6026" w:rsidR="006C6E6D" w:rsidRDefault="006C6E6D" w:rsidP="001D1CE0">
      <w:pPr>
        <w:spacing w:after="0"/>
      </w:pPr>
      <w:r>
        <w:t>A:</w:t>
      </w:r>
      <w:r w:rsidR="00C55840">
        <w:t xml:space="preserve"> No restrictions on </w:t>
      </w:r>
      <w:r w:rsidR="0090779E">
        <w:t>age</w:t>
      </w:r>
      <w:r w:rsidR="00AE60EE">
        <w:t>,</w:t>
      </w:r>
      <w:r w:rsidR="0090779E">
        <w:t xml:space="preserve"> but no one has stepped up yet. I think more will happen for the bigger kids</w:t>
      </w:r>
      <w:r w:rsidR="00CD42BA">
        <w:t>,</w:t>
      </w:r>
      <w:r w:rsidR="0090779E">
        <w:t xml:space="preserve"> </w:t>
      </w:r>
      <w:r w:rsidR="00683CAB">
        <w:t>and recess has been used by some classes already.</w:t>
      </w:r>
    </w:p>
    <w:p w14:paraId="3B902ED8" w14:textId="77777777" w:rsidR="00B70185" w:rsidRDefault="00B70185" w:rsidP="001D1CE0">
      <w:pPr>
        <w:spacing w:after="0"/>
      </w:pPr>
    </w:p>
    <w:p w14:paraId="39AC969D" w14:textId="4E192203" w:rsidR="00B70185" w:rsidRDefault="00B70185" w:rsidP="001D1CE0">
      <w:pPr>
        <w:spacing w:after="0"/>
      </w:pPr>
      <w:r>
        <w:t>Q:</w:t>
      </w:r>
      <w:r w:rsidR="00CB6EC7">
        <w:t xml:space="preserve"> Will other classes play each other?</w:t>
      </w:r>
    </w:p>
    <w:p w14:paraId="289B2DAF" w14:textId="20E13F56" w:rsidR="00CB6EC7" w:rsidRDefault="00CB6EC7" w:rsidP="001D1CE0">
      <w:pPr>
        <w:spacing w:after="0"/>
      </w:pPr>
      <w:r>
        <w:t>A: So far</w:t>
      </w:r>
      <w:r w:rsidR="00CD42BA">
        <w:t>,</w:t>
      </w:r>
      <w:r>
        <w:t xml:space="preserve"> just single classes </w:t>
      </w:r>
      <w:r w:rsidR="00DF70C6">
        <w:t>have been doing this</w:t>
      </w:r>
      <w:r w:rsidR="00CD42BA">
        <w:t>,</w:t>
      </w:r>
      <w:r w:rsidR="00DF70C6">
        <w:t xml:space="preserve"> but classes </w:t>
      </w:r>
      <w:r w:rsidR="00CD42BA">
        <w:t>can</w:t>
      </w:r>
      <w:r w:rsidR="00DF70C6">
        <w:t xml:space="preserve"> mix.</w:t>
      </w:r>
    </w:p>
    <w:p w14:paraId="4053A2B9" w14:textId="63966819" w:rsidR="00637C53" w:rsidRDefault="00637C53" w:rsidP="001D1CE0">
      <w:pPr>
        <w:spacing w:after="0"/>
      </w:pPr>
    </w:p>
    <w:p w14:paraId="77CD77CB" w14:textId="2273F3D4" w:rsidR="00766233" w:rsidRDefault="00766233" w:rsidP="001D1CE0">
      <w:pPr>
        <w:spacing w:after="0"/>
      </w:pPr>
      <w:r>
        <w:t>Marianne also mentioned that Google Classroom has all the announcements</w:t>
      </w:r>
      <w:r w:rsidR="009E30DE">
        <w:t>,</w:t>
      </w:r>
      <w:r>
        <w:t xml:space="preserve"> </w:t>
      </w:r>
      <w:r w:rsidR="00613546">
        <w:t>and if parents log in to their child’s classroom</w:t>
      </w:r>
      <w:r w:rsidR="001E5ADE">
        <w:t>,</w:t>
      </w:r>
      <w:r w:rsidR="00613546">
        <w:t xml:space="preserve"> it’s a great way to stay up to date on </w:t>
      </w:r>
      <w:r w:rsidR="00227266">
        <w:t>what</w:t>
      </w:r>
      <w:r w:rsidR="001E5ADE">
        <w:t xml:space="preserve">'s </w:t>
      </w:r>
      <w:r w:rsidR="00227266">
        <w:t>happening</w:t>
      </w:r>
      <w:r w:rsidR="001E5ADE">
        <w:t>,</w:t>
      </w:r>
      <w:r w:rsidR="00227266">
        <w:t xml:space="preserve"> and they try to show as much as possible.</w:t>
      </w:r>
    </w:p>
    <w:p w14:paraId="2F8F7924" w14:textId="77777777" w:rsidR="00D610D7" w:rsidRDefault="00D610D7" w:rsidP="001D1CE0">
      <w:pPr>
        <w:spacing w:after="0"/>
      </w:pPr>
    </w:p>
    <w:p w14:paraId="1BA998B8" w14:textId="78B6D765" w:rsidR="00E421C0" w:rsidRDefault="00C80969" w:rsidP="0084399A">
      <w:pPr>
        <w:spacing w:after="0"/>
        <w:rPr>
          <w:bCs/>
        </w:rPr>
      </w:pPr>
      <w:r w:rsidRPr="00464488">
        <w:rPr>
          <w:b/>
        </w:rPr>
        <w:t>Teacher Report:</w:t>
      </w:r>
      <w:r w:rsidR="00FF1309">
        <w:rPr>
          <w:b/>
        </w:rPr>
        <w:t xml:space="preserve"> </w:t>
      </w:r>
      <w:r w:rsidR="00CA2021">
        <w:rPr>
          <w:bCs/>
        </w:rPr>
        <w:t>Jennifer sent out a huge thank you from the teachers and staff for the “Pumpkins for Primrose” fundraiser</w:t>
      </w:r>
      <w:r w:rsidR="00FA66D6">
        <w:rPr>
          <w:bCs/>
        </w:rPr>
        <w:t xml:space="preserve">! The staff was very grateful for such a great </w:t>
      </w:r>
      <w:r w:rsidR="00CF07B6">
        <w:rPr>
          <w:bCs/>
        </w:rPr>
        <w:t>return and all the people who helped make it a success.</w:t>
      </w:r>
    </w:p>
    <w:p w14:paraId="07241DCD" w14:textId="77777777" w:rsidR="00CF07B6" w:rsidRDefault="00CF07B6" w:rsidP="0084399A">
      <w:pPr>
        <w:spacing w:after="0"/>
        <w:rPr>
          <w:bCs/>
        </w:rPr>
      </w:pPr>
    </w:p>
    <w:p w14:paraId="53B3DEEA" w14:textId="712AB1FC" w:rsidR="00CF07B6" w:rsidRDefault="00DF09E7" w:rsidP="0084399A">
      <w:pPr>
        <w:spacing w:after="0"/>
        <w:rPr>
          <w:bCs/>
        </w:rPr>
      </w:pPr>
      <w:r>
        <w:rPr>
          <w:bCs/>
        </w:rPr>
        <w:t>Some Comments from other teachers:</w:t>
      </w:r>
    </w:p>
    <w:p w14:paraId="6F7738D8" w14:textId="77777777" w:rsidR="00DF09E7" w:rsidRDefault="00DF09E7" w:rsidP="0084399A">
      <w:pPr>
        <w:spacing w:after="0"/>
        <w:rPr>
          <w:bCs/>
        </w:rPr>
      </w:pPr>
    </w:p>
    <w:p w14:paraId="03640608" w14:textId="0DF4817A" w:rsidR="00DF09E7" w:rsidRDefault="00DF09E7" w:rsidP="0084399A">
      <w:pPr>
        <w:spacing w:after="0"/>
        <w:rPr>
          <w:bCs/>
        </w:rPr>
      </w:pPr>
      <w:r>
        <w:rPr>
          <w:bCs/>
        </w:rPr>
        <w:t>Mr. Parsons</w:t>
      </w:r>
      <w:r w:rsidR="000F77C6">
        <w:rPr>
          <w:bCs/>
        </w:rPr>
        <w:t>: Says his class is researching Cultural Groups in Canada at the moment.</w:t>
      </w:r>
    </w:p>
    <w:p w14:paraId="48BEFAEF" w14:textId="77777777" w:rsidR="000F77C6" w:rsidRDefault="000F77C6" w:rsidP="0084399A">
      <w:pPr>
        <w:spacing w:after="0"/>
        <w:rPr>
          <w:bCs/>
        </w:rPr>
      </w:pPr>
    </w:p>
    <w:p w14:paraId="55DF6B16" w14:textId="2794E277" w:rsidR="000F77C6" w:rsidRDefault="000F77C6" w:rsidP="0084399A">
      <w:pPr>
        <w:spacing w:after="0"/>
        <w:rPr>
          <w:bCs/>
        </w:rPr>
      </w:pPr>
      <w:r>
        <w:rPr>
          <w:bCs/>
        </w:rPr>
        <w:t>Mr. Benotto</w:t>
      </w:r>
      <w:r w:rsidR="00665A25">
        <w:rPr>
          <w:bCs/>
        </w:rPr>
        <w:t>: Says he is getting started in the workshop soon. Kids are very excited</w:t>
      </w:r>
      <w:r w:rsidR="00616E4D">
        <w:rPr>
          <w:bCs/>
        </w:rPr>
        <w:t>,</w:t>
      </w:r>
      <w:r w:rsidR="00665A25">
        <w:rPr>
          <w:bCs/>
        </w:rPr>
        <w:t xml:space="preserve"> and a</w:t>
      </w:r>
      <w:r w:rsidR="00616E4D">
        <w:rPr>
          <w:bCs/>
        </w:rPr>
        <w:t xml:space="preserve"> fantastic</w:t>
      </w:r>
      <w:r w:rsidR="00665A25">
        <w:rPr>
          <w:bCs/>
        </w:rPr>
        <w:t xml:space="preserve"> renovation was done</w:t>
      </w:r>
      <w:r w:rsidR="00616E4D">
        <w:rPr>
          <w:bCs/>
        </w:rPr>
        <w:t>,</w:t>
      </w:r>
      <w:r w:rsidR="00665A25">
        <w:rPr>
          <w:bCs/>
        </w:rPr>
        <w:t xml:space="preserve"> </w:t>
      </w:r>
      <w:r w:rsidR="001927A9">
        <w:rPr>
          <w:bCs/>
        </w:rPr>
        <w:t>so the workshop will be a fun place to be!</w:t>
      </w:r>
    </w:p>
    <w:p w14:paraId="6DADBEC2" w14:textId="77777777" w:rsidR="001927A9" w:rsidRDefault="001927A9" w:rsidP="0084399A">
      <w:pPr>
        <w:spacing w:after="0"/>
        <w:rPr>
          <w:bCs/>
        </w:rPr>
      </w:pPr>
    </w:p>
    <w:p w14:paraId="7C7ED8BC" w14:textId="13C39FC4" w:rsidR="00BF6A33" w:rsidRDefault="001927A9" w:rsidP="0084399A">
      <w:pPr>
        <w:spacing w:after="0"/>
        <w:rPr>
          <w:bCs/>
        </w:rPr>
      </w:pPr>
      <w:r>
        <w:rPr>
          <w:bCs/>
        </w:rPr>
        <w:t xml:space="preserve">Mrs. Anderson: Asked </w:t>
      </w:r>
      <w:r w:rsidR="007825FD">
        <w:rPr>
          <w:bCs/>
        </w:rPr>
        <w:t>if she could get some help with the “Forest of Reading” program. So many kids get involved and love this program.</w:t>
      </w:r>
    </w:p>
    <w:p w14:paraId="23700B74" w14:textId="77777777" w:rsidR="00BF6A33" w:rsidRDefault="00BF6A33" w:rsidP="0084399A">
      <w:pPr>
        <w:spacing w:after="0"/>
        <w:rPr>
          <w:bCs/>
        </w:rPr>
      </w:pPr>
    </w:p>
    <w:p w14:paraId="0BC449CE" w14:textId="00F1BC1A" w:rsidR="005A54A8" w:rsidRDefault="00BF6A33" w:rsidP="0084399A">
      <w:pPr>
        <w:spacing w:after="0"/>
        <w:rPr>
          <w:bCs/>
        </w:rPr>
      </w:pPr>
      <w:r>
        <w:rPr>
          <w:bCs/>
        </w:rPr>
        <w:t xml:space="preserve">Jennifer also mentioned the grade sevens and eights </w:t>
      </w:r>
      <w:r w:rsidR="005E52C0">
        <w:rPr>
          <w:bCs/>
        </w:rPr>
        <w:t>w</w:t>
      </w:r>
      <w:r w:rsidR="00A218D1">
        <w:rPr>
          <w:bCs/>
        </w:rPr>
        <w:t>ould</w:t>
      </w:r>
      <w:r w:rsidR="005E52C0">
        <w:rPr>
          <w:bCs/>
        </w:rPr>
        <w:t xml:space="preserve"> be </w:t>
      </w:r>
      <w:r w:rsidR="00067D3A">
        <w:rPr>
          <w:bCs/>
        </w:rPr>
        <w:t>having Vicki Burton,</w:t>
      </w:r>
      <w:r w:rsidR="005E52C0">
        <w:rPr>
          <w:bCs/>
        </w:rPr>
        <w:t xml:space="preserve"> a guidance counselor</w:t>
      </w:r>
      <w:r w:rsidR="00067D3A">
        <w:rPr>
          <w:bCs/>
        </w:rPr>
        <w:t>, speak with them about</w:t>
      </w:r>
      <w:r w:rsidR="005E52C0">
        <w:rPr>
          <w:bCs/>
        </w:rPr>
        <w:t xml:space="preserve"> </w:t>
      </w:r>
      <w:r w:rsidR="00067D3A">
        <w:rPr>
          <w:bCs/>
        </w:rPr>
        <w:t>p</w:t>
      </w:r>
      <w:r w:rsidR="005E52C0">
        <w:rPr>
          <w:bCs/>
        </w:rPr>
        <w:t xml:space="preserve">athways in </w:t>
      </w:r>
      <w:r w:rsidR="00067D3A">
        <w:rPr>
          <w:bCs/>
        </w:rPr>
        <w:t>h</w:t>
      </w:r>
      <w:r w:rsidR="005E52C0">
        <w:rPr>
          <w:bCs/>
        </w:rPr>
        <w:t>igh</w:t>
      </w:r>
      <w:r w:rsidR="006E069C">
        <w:rPr>
          <w:bCs/>
        </w:rPr>
        <w:t xml:space="preserve"> </w:t>
      </w:r>
      <w:r w:rsidR="00067D3A">
        <w:rPr>
          <w:bCs/>
        </w:rPr>
        <w:t>s</w:t>
      </w:r>
      <w:r w:rsidR="005E52C0">
        <w:rPr>
          <w:bCs/>
        </w:rPr>
        <w:t>chool</w:t>
      </w:r>
      <w:r w:rsidR="00C749F7">
        <w:rPr>
          <w:bCs/>
        </w:rPr>
        <w:t>. She works with the students in “My Blueprint</w:t>
      </w:r>
      <w:r w:rsidR="0083232F">
        <w:rPr>
          <w:bCs/>
        </w:rPr>
        <w:t>,</w:t>
      </w:r>
      <w:r w:rsidR="00C749F7">
        <w:rPr>
          <w:bCs/>
        </w:rPr>
        <w:t xml:space="preserve">” </w:t>
      </w:r>
      <w:r w:rsidR="004E2AEC">
        <w:rPr>
          <w:bCs/>
        </w:rPr>
        <w:t xml:space="preserve">accessible on the student’s </w:t>
      </w:r>
      <w:proofErr w:type="spellStart"/>
      <w:r w:rsidR="004E2AEC">
        <w:rPr>
          <w:bCs/>
        </w:rPr>
        <w:t>UGCloud</w:t>
      </w:r>
      <w:proofErr w:type="spellEnd"/>
      <w:r w:rsidR="004E2AEC">
        <w:rPr>
          <w:bCs/>
        </w:rPr>
        <w:t xml:space="preserve"> landing page.</w:t>
      </w:r>
    </w:p>
    <w:p w14:paraId="0FFA0578" w14:textId="77777777" w:rsidR="005A54A8" w:rsidRDefault="005A54A8" w:rsidP="0084399A">
      <w:pPr>
        <w:spacing w:after="0"/>
        <w:rPr>
          <w:bCs/>
        </w:rPr>
      </w:pPr>
    </w:p>
    <w:p w14:paraId="589A4099" w14:textId="4357CA67" w:rsidR="007227DF" w:rsidRDefault="005A54A8" w:rsidP="0084399A">
      <w:pPr>
        <w:spacing w:after="0"/>
        <w:rPr>
          <w:bCs/>
        </w:rPr>
      </w:pPr>
      <w:r>
        <w:rPr>
          <w:bCs/>
        </w:rPr>
        <w:t>There ha</w:t>
      </w:r>
      <w:r w:rsidR="00FD1304">
        <w:rPr>
          <w:bCs/>
        </w:rPr>
        <w:t>ve</w:t>
      </w:r>
      <w:r>
        <w:rPr>
          <w:bCs/>
        </w:rPr>
        <w:t xml:space="preserve"> been lots going on in the school for anti</w:t>
      </w:r>
      <w:r w:rsidR="00FD1304">
        <w:rPr>
          <w:bCs/>
        </w:rPr>
        <w:t>-</w:t>
      </w:r>
      <w:r>
        <w:rPr>
          <w:bCs/>
        </w:rPr>
        <w:t>bullying</w:t>
      </w:r>
      <w:r w:rsidR="00F41645">
        <w:rPr>
          <w:bCs/>
        </w:rPr>
        <w:t>. The kids are working on raps, slogans</w:t>
      </w:r>
      <w:r w:rsidR="00FD1304">
        <w:rPr>
          <w:bCs/>
        </w:rPr>
        <w:t>,</w:t>
      </w:r>
      <w:r w:rsidR="00F41645">
        <w:rPr>
          <w:bCs/>
        </w:rPr>
        <w:t xml:space="preserve"> and posters</w:t>
      </w:r>
      <w:r w:rsidR="00FD1304">
        <w:rPr>
          <w:bCs/>
        </w:rPr>
        <w:t>;</w:t>
      </w:r>
      <w:r w:rsidR="007227DF">
        <w:rPr>
          <w:bCs/>
        </w:rPr>
        <w:t xml:space="preserve"> it’s great to see!</w:t>
      </w:r>
    </w:p>
    <w:p w14:paraId="04AFF3FF" w14:textId="77777777" w:rsidR="00CA6031" w:rsidRDefault="00CA6031" w:rsidP="0084399A">
      <w:pPr>
        <w:spacing w:after="0"/>
        <w:rPr>
          <w:bCs/>
        </w:rPr>
      </w:pPr>
    </w:p>
    <w:p w14:paraId="6D8B2F30" w14:textId="5A1630C9" w:rsidR="00CA6031" w:rsidRDefault="00CA6031" w:rsidP="0084399A">
      <w:pPr>
        <w:spacing w:after="0"/>
        <w:rPr>
          <w:bCs/>
        </w:rPr>
      </w:pPr>
      <w:r>
        <w:rPr>
          <w:bCs/>
        </w:rPr>
        <w:t>Travis from FTP (</w:t>
      </w:r>
      <w:r w:rsidR="00904AFC">
        <w:rPr>
          <w:bCs/>
        </w:rPr>
        <w:t>Family Transition Place) is hoping to come in</w:t>
      </w:r>
      <w:r w:rsidR="00FD1304">
        <w:rPr>
          <w:bCs/>
        </w:rPr>
        <w:t xml:space="preserve"> </w:t>
      </w:r>
      <w:r w:rsidR="00904AFC">
        <w:rPr>
          <w:bCs/>
        </w:rPr>
        <w:t xml:space="preserve">person </w:t>
      </w:r>
      <w:r w:rsidR="00C77051">
        <w:rPr>
          <w:bCs/>
        </w:rPr>
        <w:t>to speak with g</w:t>
      </w:r>
      <w:r w:rsidR="00FD1304">
        <w:rPr>
          <w:bCs/>
        </w:rPr>
        <w:t>r</w:t>
      </w:r>
      <w:r w:rsidR="00C77051">
        <w:rPr>
          <w:bCs/>
        </w:rPr>
        <w:t>ades five to eight</w:t>
      </w:r>
      <w:r w:rsidR="00890AE4">
        <w:rPr>
          <w:bCs/>
        </w:rPr>
        <w:t xml:space="preserve"> in April. He may need to do this virtually</w:t>
      </w:r>
      <w:r w:rsidR="000D59C4">
        <w:rPr>
          <w:bCs/>
        </w:rPr>
        <w:t>,</w:t>
      </w:r>
      <w:r w:rsidR="00890AE4">
        <w:rPr>
          <w:bCs/>
        </w:rPr>
        <w:t xml:space="preserve"> </w:t>
      </w:r>
      <w:r w:rsidR="00FF0E43">
        <w:rPr>
          <w:bCs/>
        </w:rPr>
        <w:t>in which case there is no cost to the school</w:t>
      </w:r>
      <w:r w:rsidR="0057414E">
        <w:rPr>
          <w:bCs/>
        </w:rPr>
        <w:t>.</w:t>
      </w:r>
      <w:r w:rsidR="003B013E">
        <w:rPr>
          <w:bCs/>
        </w:rPr>
        <w:t xml:space="preserve"> </w:t>
      </w:r>
      <w:r w:rsidR="00EF7FAF">
        <w:rPr>
          <w:bCs/>
        </w:rPr>
        <w:t>The program speak</w:t>
      </w:r>
      <w:r w:rsidR="009E0B58">
        <w:rPr>
          <w:bCs/>
        </w:rPr>
        <w:t>s</w:t>
      </w:r>
      <w:r w:rsidR="00C57FB8">
        <w:rPr>
          <w:bCs/>
        </w:rPr>
        <w:t xml:space="preserve"> to</w:t>
      </w:r>
      <w:r w:rsidR="009E0B58">
        <w:rPr>
          <w:bCs/>
        </w:rPr>
        <w:t xml:space="preserve"> </w:t>
      </w:r>
      <w:r w:rsidR="00EF7FAF">
        <w:rPr>
          <w:bCs/>
        </w:rPr>
        <w:t>s</w:t>
      </w:r>
      <w:r w:rsidR="009E0B58">
        <w:rPr>
          <w:bCs/>
        </w:rPr>
        <w:t>tudents</w:t>
      </w:r>
      <w:r w:rsidR="00EF7FAF">
        <w:rPr>
          <w:bCs/>
        </w:rPr>
        <w:t xml:space="preserve"> on many</w:t>
      </w:r>
      <w:r w:rsidR="00267C88">
        <w:rPr>
          <w:bCs/>
        </w:rPr>
        <w:t xml:space="preserve"> social and personal</w:t>
      </w:r>
      <w:r w:rsidR="00EF7FAF">
        <w:rPr>
          <w:bCs/>
        </w:rPr>
        <w:t xml:space="preserve"> topics</w:t>
      </w:r>
      <w:r w:rsidR="00267C88">
        <w:rPr>
          <w:bCs/>
        </w:rPr>
        <w:t xml:space="preserve">. </w:t>
      </w:r>
      <w:r w:rsidR="004A37E6" w:rsidRPr="004A37E6">
        <w:rPr>
          <w:b/>
        </w:rPr>
        <w:t>You can see the topics covered in the attached documents</w:t>
      </w:r>
      <w:r w:rsidR="004A37E6">
        <w:rPr>
          <w:bCs/>
        </w:rPr>
        <w:t>.</w:t>
      </w:r>
    </w:p>
    <w:p w14:paraId="44ED5FA8" w14:textId="77777777" w:rsidR="004A37E6" w:rsidRDefault="004A37E6" w:rsidP="0084399A">
      <w:pPr>
        <w:spacing w:after="0"/>
        <w:rPr>
          <w:bCs/>
        </w:rPr>
      </w:pPr>
    </w:p>
    <w:p w14:paraId="3C198E52" w14:textId="4E20E7DD" w:rsidR="007647EC" w:rsidRDefault="000E47CE" w:rsidP="0084399A">
      <w:pPr>
        <w:spacing w:after="0"/>
        <w:rPr>
          <w:bCs/>
        </w:rPr>
      </w:pPr>
      <w:r>
        <w:rPr>
          <w:bCs/>
        </w:rPr>
        <w:lastRenderedPageBreak/>
        <w:t>Jennifer spoke on some happenings around the school</w:t>
      </w:r>
      <w:r w:rsidR="005B19D3">
        <w:rPr>
          <w:bCs/>
        </w:rPr>
        <w:t>:</w:t>
      </w:r>
      <w:r>
        <w:rPr>
          <w:bCs/>
        </w:rPr>
        <w:t xml:space="preserve"> </w:t>
      </w:r>
    </w:p>
    <w:p w14:paraId="66596BA3" w14:textId="2DA8B5D7" w:rsidR="007647EC" w:rsidRDefault="007647EC" w:rsidP="0084399A">
      <w:pPr>
        <w:spacing w:after="0"/>
        <w:rPr>
          <w:bCs/>
        </w:rPr>
      </w:pPr>
      <w:r>
        <w:rPr>
          <w:bCs/>
        </w:rPr>
        <w:t>-</w:t>
      </w:r>
      <w:r w:rsidR="000E47CE">
        <w:rPr>
          <w:bCs/>
        </w:rPr>
        <w:t xml:space="preserve">She </w:t>
      </w:r>
      <w:r w:rsidR="00E86B64">
        <w:rPr>
          <w:bCs/>
        </w:rPr>
        <w:t>said all the kids are real troopers with all the Covid protocols</w:t>
      </w:r>
      <w:r w:rsidR="002439B7">
        <w:rPr>
          <w:bCs/>
        </w:rPr>
        <w:t xml:space="preserve">. </w:t>
      </w:r>
    </w:p>
    <w:p w14:paraId="1791D207" w14:textId="77777777" w:rsidR="00345EF2" w:rsidRDefault="007647EC" w:rsidP="0084399A">
      <w:pPr>
        <w:spacing w:after="0"/>
        <w:rPr>
          <w:bCs/>
        </w:rPr>
      </w:pPr>
      <w:r>
        <w:rPr>
          <w:bCs/>
        </w:rPr>
        <w:t>-</w:t>
      </w:r>
      <w:r w:rsidR="002439B7">
        <w:rPr>
          <w:bCs/>
        </w:rPr>
        <w:t xml:space="preserve">The school halls are filled with such beautiful artwork that the kids are very proud of. Some teachers have posted </w:t>
      </w:r>
      <w:r w:rsidR="005C030F">
        <w:rPr>
          <w:bCs/>
        </w:rPr>
        <w:t xml:space="preserve">the artwork on Google Classroom for parents to see. </w:t>
      </w:r>
    </w:p>
    <w:p w14:paraId="72D32883" w14:textId="70133125" w:rsidR="00345EF2" w:rsidRDefault="00345EF2" w:rsidP="0084399A">
      <w:pPr>
        <w:spacing w:after="0"/>
        <w:rPr>
          <w:bCs/>
        </w:rPr>
      </w:pPr>
      <w:r>
        <w:rPr>
          <w:bCs/>
        </w:rPr>
        <w:t>-</w:t>
      </w:r>
      <w:r w:rsidR="005C030F">
        <w:rPr>
          <w:bCs/>
        </w:rPr>
        <w:t xml:space="preserve">Pride Club </w:t>
      </w:r>
      <w:r w:rsidR="00227658">
        <w:rPr>
          <w:bCs/>
        </w:rPr>
        <w:t>is starting small with the intermediates</w:t>
      </w:r>
      <w:r w:rsidR="0060526A">
        <w:rPr>
          <w:bCs/>
        </w:rPr>
        <w:t>,</w:t>
      </w:r>
      <w:r w:rsidR="00227658">
        <w:rPr>
          <w:bCs/>
        </w:rPr>
        <w:t xml:space="preserve"> and the class reps will bring the info back to their classes</w:t>
      </w:r>
      <w:r w:rsidR="00D71A04">
        <w:rPr>
          <w:bCs/>
        </w:rPr>
        <w:t>.</w:t>
      </w:r>
    </w:p>
    <w:p w14:paraId="4021D237" w14:textId="15F7C3AC" w:rsidR="00345EF2" w:rsidRDefault="00345EF2" w:rsidP="0084399A">
      <w:pPr>
        <w:spacing w:after="0"/>
        <w:rPr>
          <w:bCs/>
        </w:rPr>
      </w:pPr>
      <w:r>
        <w:rPr>
          <w:bCs/>
        </w:rPr>
        <w:t>-</w:t>
      </w:r>
      <w:r w:rsidR="008C2914">
        <w:rPr>
          <w:bCs/>
        </w:rPr>
        <w:t>Sandra Hawkins</w:t>
      </w:r>
      <w:r w:rsidR="005352C4">
        <w:rPr>
          <w:bCs/>
        </w:rPr>
        <w:t>, Jennifer, and Neil Ananthan</w:t>
      </w:r>
      <w:r w:rsidR="003B52A8">
        <w:rPr>
          <w:bCs/>
        </w:rPr>
        <w:t>-Horning</w:t>
      </w:r>
      <w:r w:rsidR="008C2914">
        <w:rPr>
          <w:bCs/>
        </w:rPr>
        <w:t xml:space="preserve"> is hoping to get choir started </w:t>
      </w:r>
      <w:r w:rsidR="00A44C73">
        <w:rPr>
          <w:bCs/>
        </w:rPr>
        <w:t>up</w:t>
      </w:r>
      <w:r w:rsidR="003B52A8">
        <w:rPr>
          <w:bCs/>
        </w:rPr>
        <w:t xml:space="preserve"> this month</w:t>
      </w:r>
      <w:r w:rsidR="00A44C73">
        <w:rPr>
          <w:bCs/>
        </w:rPr>
        <w:t xml:space="preserve"> as an intr</w:t>
      </w:r>
      <w:r w:rsidR="0060526A">
        <w:rPr>
          <w:bCs/>
        </w:rPr>
        <w:t>a</w:t>
      </w:r>
      <w:r w:rsidR="00A44C73">
        <w:rPr>
          <w:bCs/>
        </w:rPr>
        <w:t>mural before winter break.</w:t>
      </w:r>
    </w:p>
    <w:p w14:paraId="1BA92A96" w14:textId="7D9D90A1" w:rsidR="00161897" w:rsidRDefault="00345EF2" w:rsidP="0084399A">
      <w:pPr>
        <w:spacing w:after="0"/>
        <w:rPr>
          <w:bCs/>
        </w:rPr>
      </w:pPr>
      <w:r>
        <w:rPr>
          <w:bCs/>
        </w:rPr>
        <w:t xml:space="preserve">-Marianne and Ashley have done a fantastic job </w:t>
      </w:r>
      <w:r w:rsidR="007E7EC5">
        <w:rPr>
          <w:bCs/>
        </w:rPr>
        <w:t xml:space="preserve">cleaning up the bus </w:t>
      </w:r>
      <w:r w:rsidR="003E0E32">
        <w:rPr>
          <w:bCs/>
        </w:rPr>
        <w:t>procedures at the end of the day</w:t>
      </w:r>
      <w:r w:rsidR="0060526A">
        <w:rPr>
          <w:bCs/>
        </w:rPr>
        <w:t>,</w:t>
      </w:r>
      <w:r w:rsidR="003E0E32">
        <w:rPr>
          <w:bCs/>
        </w:rPr>
        <w:t xml:space="preserve"> and it is now running smoothly.</w:t>
      </w:r>
    </w:p>
    <w:p w14:paraId="4B6F8EC2" w14:textId="273CA54B" w:rsidR="003E0154" w:rsidRDefault="00161897" w:rsidP="0084399A">
      <w:pPr>
        <w:spacing w:after="0"/>
        <w:rPr>
          <w:bCs/>
        </w:rPr>
      </w:pPr>
      <w:r>
        <w:rPr>
          <w:bCs/>
        </w:rPr>
        <w:t>-</w:t>
      </w:r>
      <w:r w:rsidR="00D85B43">
        <w:rPr>
          <w:bCs/>
        </w:rPr>
        <w:t>There is a</w:t>
      </w:r>
      <w:r w:rsidR="00EC0B14">
        <w:rPr>
          <w:bCs/>
        </w:rPr>
        <w:t xml:space="preserve"> virtual</w:t>
      </w:r>
      <w:r w:rsidR="00D85B43">
        <w:rPr>
          <w:bCs/>
        </w:rPr>
        <w:t xml:space="preserve"> Parent Meeting </w:t>
      </w:r>
      <w:r w:rsidR="00D77DE9">
        <w:rPr>
          <w:bCs/>
        </w:rPr>
        <w:t>on December 8</w:t>
      </w:r>
      <w:r w:rsidR="00D77DE9" w:rsidRPr="00D77DE9">
        <w:rPr>
          <w:bCs/>
          <w:vertAlign w:val="superscript"/>
        </w:rPr>
        <w:t>th</w:t>
      </w:r>
      <w:r w:rsidR="00D77DE9">
        <w:rPr>
          <w:bCs/>
        </w:rPr>
        <w:t xml:space="preserve"> for kids </w:t>
      </w:r>
      <w:r w:rsidR="00EC0B14">
        <w:rPr>
          <w:bCs/>
        </w:rPr>
        <w:t>in need of</w:t>
      </w:r>
      <w:r w:rsidR="008068EB">
        <w:rPr>
          <w:bCs/>
        </w:rPr>
        <w:t xml:space="preserve"> special classes</w:t>
      </w:r>
      <w:r w:rsidR="00DA6448">
        <w:rPr>
          <w:bCs/>
        </w:rPr>
        <w:t>,</w:t>
      </w:r>
      <w:r w:rsidR="008068EB">
        <w:rPr>
          <w:bCs/>
        </w:rPr>
        <w:t xml:space="preserve"> gifted classes</w:t>
      </w:r>
      <w:r w:rsidR="00DA6448">
        <w:rPr>
          <w:bCs/>
        </w:rPr>
        <w:t>, or other diagno</w:t>
      </w:r>
      <w:r w:rsidR="007570E0">
        <w:rPr>
          <w:bCs/>
        </w:rPr>
        <w:t>s</w:t>
      </w:r>
      <w:r w:rsidR="00025075">
        <w:rPr>
          <w:bCs/>
        </w:rPr>
        <w:t>es</w:t>
      </w:r>
      <w:r w:rsidR="008068EB">
        <w:rPr>
          <w:bCs/>
        </w:rPr>
        <w:t xml:space="preserve">. </w:t>
      </w:r>
    </w:p>
    <w:p w14:paraId="5BA2CBDE" w14:textId="5C9DFF3E" w:rsidR="008A45E6" w:rsidRDefault="003E0154" w:rsidP="0084399A">
      <w:pPr>
        <w:spacing w:after="0"/>
        <w:rPr>
          <w:bCs/>
        </w:rPr>
      </w:pPr>
      <w:r>
        <w:rPr>
          <w:bCs/>
        </w:rPr>
        <w:t>-</w:t>
      </w:r>
      <w:r w:rsidR="007647EC">
        <w:rPr>
          <w:bCs/>
        </w:rPr>
        <w:t xml:space="preserve"> </w:t>
      </w:r>
      <w:r w:rsidR="005B19D3">
        <w:rPr>
          <w:bCs/>
        </w:rPr>
        <w:t>There was an equity</w:t>
      </w:r>
      <w:r w:rsidR="001514D4">
        <w:rPr>
          <w:bCs/>
        </w:rPr>
        <w:t xml:space="preserve"> an</w:t>
      </w:r>
      <w:r w:rsidR="008335A3">
        <w:rPr>
          <w:bCs/>
        </w:rPr>
        <w:t>d</w:t>
      </w:r>
      <w:r w:rsidR="00DD275D">
        <w:rPr>
          <w:bCs/>
        </w:rPr>
        <w:t xml:space="preserve"> professional </w:t>
      </w:r>
      <w:r w:rsidR="00C36814">
        <w:rPr>
          <w:bCs/>
        </w:rPr>
        <w:t>development</w:t>
      </w:r>
      <w:r w:rsidR="000F7BF8">
        <w:rPr>
          <w:bCs/>
        </w:rPr>
        <w:t>/learning</w:t>
      </w:r>
      <w:r w:rsidR="00F70888">
        <w:rPr>
          <w:bCs/>
        </w:rPr>
        <w:t xml:space="preserve"> meeting</w:t>
      </w:r>
      <w:r w:rsidR="001514D4">
        <w:rPr>
          <w:bCs/>
        </w:rPr>
        <w:t xml:space="preserve"> </w:t>
      </w:r>
      <w:r w:rsidR="00F70888">
        <w:rPr>
          <w:bCs/>
        </w:rPr>
        <w:t>for</w:t>
      </w:r>
      <w:r w:rsidR="005B19D3">
        <w:rPr>
          <w:bCs/>
        </w:rPr>
        <w:t xml:space="preserve"> staff discussing </w:t>
      </w:r>
      <w:r w:rsidR="007C3C60">
        <w:rPr>
          <w:bCs/>
        </w:rPr>
        <w:t>meeting the needs of culture and diversity in the school</w:t>
      </w:r>
      <w:r w:rsidR="001514D4">
        <w:rPr>
          <w:bCs/>
        </w:rPr>
        <w:t xml:space="preserve">. </w:t>
      </w:r>
      <w:r w:rsidR="00BE52E3">
        <w:rPr>
          <w:bCs/>
        </w:rPr>
        <w:t xml:space="preserve">There was </w:t>
      </w:r>
      <w:r w:rsidR="00F71CDB">
        <w:rPr>
          <w:bCs/>
        </w:rPr>
        <w:t xml:space="preserve">a </w:t>
      </w:r>
      <w:r w:rsidR="00BE52E3">
        <w:rPr>
          <w:bCs/>
        </w:rPr>
        <w:t>discussion about a next step to involve input from students and families as well.</w:t>
      </w:r>
    </w:p>
    <w:p w14:paraId="407CDE38" w14:textId="0137DD76" w:rsidR="001070BF" w:rsidRDefault="001070BF" w:rsidP="0084399A">
      <w:pPr>
        <w:spacing w:after="0"/>
        <w:rPr>
          <w:bCs/>
        </w:rPr>
      </w:pPr>
      <w:r>
        <w:rPr>
          <w:bCs/>
        </w:rPr>
        <w:t xml:space="preserve">-Jennifer asked </w:t>
      </w:r>
      <w:r w:rsidR="009455A2">
        <w:rPr>
          <w:bCs/>
        </w:rPr>
        <w:t>if</w:t>
      </w:r>
      <w:r>
        <w:rPr>
          <w:bCs/>
        </w:rPr>
        <w:t xml:space="preserve"> Andrew James </w:t>
      </w:r>
      <w:r w:rsidR="009455A2">
        <w:rPr>
          <w:bCs/>
        </w:rPr>
        <w:t>could be kept notified of the next meeting</w:t>
      </w:r>
      <w:r w:rsidR="003E4DB6">
        <w:rPr>
          <w:bCs/>
        </w:rPr>
        <w:t xml:space="preserve">. *Noted by Secretary (Melissa Irwin) </w:t>
      </w:r>
      <w:r w:rsidR="00D4384D">
        <w:rPr>
          <w:bCs/>
        </w:rPr>
        <w:t>and has added Andrew to the email list.</w:t>
      </w:r>
    </w:p>
    <w:p w14:paraId="13BEE2C4" w14:textId="73F32197" w:rsidR="008F0CB8" w:rsidRDefault="008F0CB8" w:rsidP="0084399A">
      <w:pPr>
        <w:spacing w:after="0"/>
        <w:rPr>
          <w:bCs/>
        </w:rPr>
      </w:pPr>
    </w:p>
    <w:p w14:paraId="658800E4" w14:textId="5E64CBDD" w:rsidR="00E81EE5" w:rsidRDefault="00E81EE5" w:rsidP="0084399A">
      <w:pPr>
        <w:spacing w:after="0"/>
        <w:rPr>
          <w:bCs/>
        </w:rPr>
      </w:pPr>
      <w:r>
        <w:rPr>
          <w:bCs/>
        </w:rPr>
        <w:t xml:space="preserve">Karen Kennedy took a few moments to formally introduce </w:t>
      </w:r>
      <w:r w:rsidR="00BC33D3">
        <w:rPr>
          <w:bCs/>
        </w:rPr>
        <w:t xml:space="preserve">Shannon Wright, who assisted School Council with the fundraising </w:t>
      </w:r>
      <w:r w:rsidR="00AA641B">
        <w:rPr>
          <w:bCs/>
        </w:rPr>
        <w:t xml:space="preserve">in conjunction with Maple Grove. </w:t>
      </w:r>
      <w:r w:rsidR="00943453">
        <w:rPr>
          <w:bCs/>
        </w:rPr>
        <w:t>She is happy to help us wit</w:t>
      </w:r>
      <w:r w:rsidR="00BB3114">
        <w:rPr>
          <w:bCs/>
        </w:rPr>
        <w:t>h her background in fundraising and planning.</w:t>
      </w:r>
    </w:p>
    <w:p w14:paraId="02E11AD8" w14:textId="017AB9A0" w:rsidR="00E421C0" w:rsidRPr="00A92E3B" w:rsidRDefault="00E421C0" w:rsidP="0084399A">
      <w:pPr>
        <w:spacing w:after="0"/>
        <w:rPr>
          <w:bCs/>
        </w:rPr>
      </w:pPr>
    </w:p>
    <w:p w14:paraId="1164211E" w14:textId="55BA7908" w:rsidR="00D52F28" w:rsidRDefault="00023298" w:rsidP="00C118F7">
      <w:pPr>
        <w:spacing w:after="0"/>
      </w:pPr>
      <w:r w:rsidRPr="00464488">
        <w:rPr>
          <w:b/>
        </w:rPr>
        <w:t>Treasure</w:t>
      </w:r>
      <w:r w:rsidR="00FF1309">
        <w:rPr>
          <w:b/>
        </w:rPr>
        <w:t>r</w:t>
      </w:r>
      <w:r w:rsidRPr="00464488">
        <w:rPr>
          <w:b/>
        </w:rPr>
        <w:t xml:space="preserve"> Report: </w:t>
      </w:r>
      <w:r w:rsidR="00464488">
        <w:t xml:space="preserve">Colleen </w:t>
      </w:r>
      <w:r w:rsidR="009834D6">
        <w:t xml:space="preserve">reported this evening </w:t>
      </w:r>
      <w:r w:rsidR="00E05958">
        <w:t>since</w:t>
      </w:r>
      <w:r w:rsidR="009834D6">
        <w:t xml:space="preserve"> Monica was unable to make tonight’s meeting. </w:t>
      </w:r>
      <w:r w:rsidR="003A198F">
        <w:t>Colleen</w:t>
      </w:r>
      <w:r w:rsidR="00866AAC">
        <w:t xml:space="preserve"> </w:t>
      </w:r>
      <w:r w:rsidR="00A67857">
        <w:t>sai</w:t>
      </w:r>
      <w:r w:rsidR="00866AAC">
        <w:t xml:space="preserve">d $1600 came in from the Pumpkin Fundraiser </w:t>
      </w:r>
      <w:r w:rsidR="00A700CD">
        <w:t xml:space="preserve">and </w:t>
      </w:r>
      <w:r w:rsidR="00C3172E">
        <w:t xml:space="preserve">went to Leslie. </w:t>
      </w:r>
      <w:r w:rsidR="00E46074">
        <w:t xml:space="preserve">She also mentioned the PIC Money and </w:t>
      </w:r>
      <w:r w:rsidR="004F69D9">
        <w:t>that we will need to figure out what to do</w:t>
      </w:r>
      <w:r w:rsidR="00A67857">
        <w:t xml:space="preserve"> </w:t>
      </w:r>
      <w:r w:rsidR="004F69D9">
        <w:t xml:space="preserve">with it. </w:t>
      </w:r>
    </w:p>
    <w:p w14:paraId="3229F939" w14:textId="77777777" w:rsidR="00923113" w:rsidRDefault="00923113" w:rsidP="00C118F7">
      <w:pPr>
        <w:spacing w:after="0"/>
      </w:pPr>
    </w:p>
    <w:p w14:paraId="4163F141" w14:textId="1CCE1518" w:rsidR="00923113" w:rsidRDefault="00923113" w:rsidP="00C118F7">
      <w:pPr>
        <w:spacing w:after="0"/>
      </w:pPr>
      <w:r>
        <w:t xml:space="preserve">There was some discussion about </w:t>
      </w:r>
      <w:r w:rsidR="00DF55DD">
        <w:t xml:space="preserve">Family Transition Place. </w:t>
      </w:r>
      <w:r w:rsidR="00431068">
        <w:t xml:space="preserve">She said 2021 </w:t>
      </w:r>
      <w:r w:rsidR="004D0072">
        <w:t>is already paid for and that the cost is around $4600 per year</w:t>
      </w:r>
      <w:r w:rsidR="00254FE9">
        <w:t>.</w:t>
      </w:r>
      <w:r w:rsidR="007C5065">
        <w:t xml:space="preserve"> </w:t>
      </w:r>
      <w:r w:rsidR="00841404">
        <w:t xml:space="preserve">Primrose pays and books this program in advance. </w:t>
      </w:r>
      <w:r w:rsidR="007864D7">
        <w:t>T</w:t>
      </w:r>
      <w:r w:rsidR="00B00439">
        <w:t>o prepare for next year’s commitment to have FTP in the school (or virtually)</w:t>
      </w:r>
      <w:r w:rsidR="00A97725">
        <w:t xml:space="preserve">, Jennifer has reached out to Travis and </w:t>
      </w:r>
      <w:r w:rsidR="000208A8">
        <w:t xml:space="preserve">Sabina at FTP to ask when </w:t>
      </w:r>
      <w:r w:rsidR="00DE3B36">
        <w:t>commitment is needed as well as payment. Jennifer will follow up with Council when she receives a response.</w:t>
      </w:r>
    </w:p>
    <w:p w14:paraId="3165202D" w14:textId="77777777" w:rsidR="00D52F28" w:rsidRDefault="00D52F28" w:rsidP="00C118F7">
      <w:pPr>
        <w:spacing w:after="0"/>
      </w:pPr>
    </w:p>
    <w:p w14:paraId="1EA68F82" w14:textId="03D40C52" w:rsidR="00F10AC1" w:rsidRDefault="00F10AC1" w:rsidP="0084399A">
      <w:pPr>
        <w:spacing w:after="0"/>
      </w:pPr>
      <w:r w:rsidRPr="00F10AC1">
        <w:rPr>
          <w:b/>
          <w:bCs/>
        </w:rPr>
        <w:t>Eco</w:t>
      </w:r>
      <w:r w:rsidR="00F86A82">
        <w:rPr>
          <w:b/>
          <w:bCs/>
        </w:rPr>
        <w:t>-</w:t>
      </w:r>
      <w:r w:rsidRPr="00F10AC1">
        <w:rPr>
          <w:b/>
          <w:bCs/>
        </w:rPr>
        <w:t>Schools Club Update</w:t>
      </w:r>
      <w:r>
        <w:rPr>
          <w:b/>
          <w:bCs/>
        </w:rPr>
        <w:t>-</w:t>
      </w:r>
      <w:r w:rsidR="00AD7651">
        <w:rPr>
          <w:b/>
          <w:bCs/>
        </w:rPr>
        <w:t>Ashley/Carli</w:t>
      </w:r>
      <w:r w:rsidR="00B279D2">
        <w:rPr>
          <w:b/>
          <w:bCs/>
        </w:rPr>
        <w:t>/ Annalea</w:t>
      </w:r>
      <w:r w:rsidR="00360B8F">
        <w:rPr>
          <w:b/>
          <w:bCs/>
        </w:rPr>
        <w:t xml:space="preserve"> </w:t>
      </w:r>
      <w:r w:rsidR="004B1B44">
        <w:rPr>
          <w:b/>
          <w:bCs/>
        </w:rPr>
        <w:t>–</w:t>
      </w:r>
      <w:r w:rsidR="003245AE">
        <w:t xml:space="preserve"> </w:t>
      </w:r>
      <w:r w:rsidR="003027B2">
        <w:t>A</w:t>
      </w:r>
      <w:r w:rsidR="004B1B44">
        <w:t xml:space="preserve">shley </w:t>
      </w:r>
      <w:r w:rsidR="003355BF">
        <w:t>told</w:t>
      </w:r>
      <w:r w:rsidR="004B1B44">
        <w:t xml:space="preserve"> us that Mike</w:t>
      </w:r>
      <w:r w:rsidR="00630F49">
        <w:t>,</w:t>
      </w:r>
      <w:r w:rsidR="004B1B44">
        <w:t xml:space="preserve"> who runs the Compass Run</w:t>
      </w:r>
      <w:r w:rsidR="00246089">
        <w:t>,</w:t>
      </w:r>
      <w:r w:rsidR="003355BF">
        <w:t xml:space="preserve"> l</w:t>
      </w:r>
      <w:r w:rsidR="00B55966">
        <w:t>et her know that the team at Compass Church</w:t>
      </w:r>
      <w:r w:rsidR="00630F49">
        <w:t xml:space="preserve"> </w:t>
      </w:r>
      <w:r w:rsidR="000E117D">
        <w:t xml:space="preserve">has donated $5000 for the Breakfast Program! </w:t>
      </w:r>
    </w:p>
    <w:p w14:paraId="12F35E7A" w14:textId="77777777" w:rsidR="00217D61" w:rsidRDefault="00217D61" w:rsidP="0084399A">
      <w:pPr>
        <w:spacing w:after="0"/>
      </w:pPr>
    </w:p>
    <w:p w14:paraId="4070E687" w14:textId="2557FC44" w:rsidR="00217D61" w:rsidRDefault="00217D61" w:rsidP="0084399A">
      <w:pPr>
        <w:spacing w:after="0"/>
      </w:pPr>
      <w:r>
        <w:t>In Eco</w:t>
      </w:r>
      <w:r w:rsidR="00246089">
        <w:t>-</w:t>
      </w:r>
      <w:r>
        <w:t>Schools</w:t>
      </w:r>
      <w:r w:rsidR="00246089">
        <w:t>,</w:t>
      </w:r>
      <w:r>
        <w:t xml:space="preserve"> </w:t>
      </w:r>
      <w:r w:rsidR="00FB4C56">
        <w:t>we learned that we ha</w:t>
      </w:r>
      <w:r w:rsidR="00246089">
        <w:t>d</w:t>
      </w:r>
      <w:r w:rsidR="00FB4C56">
        <w:t xml:space="preserve"> earned 13 points so far</w:t>
      </w:r>
      <w:r w:rsidR="00246089">
        <w:t>,</w:t>
      </w:r>
      <w:r w:rsidR="00FB4C56">
        <w:t xml:space="preserve"> which is a good start for the year even though </w:t>
      </w:r>
      <w:r w:rsidR="007A5A1B">
        <w:t>the amount of points needed is 110 to keep our Platinum status.</w:t>
      </w:r>
      <w:r w:rsidR="00FB2772">
        <w:t xml:space="preserve"> GOOS bins and waste</w:t>
      </w:r>
      <w:r w:rsidR="00440414">
        <w:t>-</w:t>
      </w:r>
      <w:r w:rsidR="00FB2772">
        <w:t>free lunches are being encouraged</w:t>
      </w:r>
      <w:r w:rsidR="0030709B">
        <w:t xml:space="preserve"> to keep waste to a minimum. The </w:t>
      </w:r>
      <w:proofErr w:type="spellStart"/>
      <w:r w:rsidR="0030709B">
        <w:t>Kindie</w:t>
      </w:r>
      <w:proofErr w:type="spellEnd"/>
      <w:r w:rsidR="0030709B">
        <w:t xml:space="preserve"> rooms have started growing sprouts</w:t>
      </w:r>
      <w:r w:rsidR="00440414">
        <w:t>,</w:t>
      </w:r>
      <w:r w:rsidR="0030709B">
        <w:t xml:space="preserve"> </w:t>
      </w:r>
      <w:r w:rsidR="001D6D71">
        <w:t>and other classes are planting garlic. Dufferin Waste is conducting virtual audits</w:t>
      </w:r>
      <w:r w:rsidR="00440414">
        <w:t>,</w:t>
      </w:r>
      <w:r w:rsidR="001D6D71">
        <w:t xml:space="preserve"> </w:t>
      </w:r>
      <w:r w:rsidR="003F68E2">
        <w:t>and students involved will bring the information back to their classes.</w:t>
      </w:r>
    </w:p>
    <w:p w14:paraId="68078D34" w14:textId="77777777" w:rsidR="003F68E2" w:rsidRDefault="003F68E2" w:rsidP="0084399A">
      <w:pPr>
        <w:spacing w:after="0"/>
      </w:pPr>
    </w:p>
    <w:p w14:paraId="2A0E4000" w14:textId="77777777" w:rsidR="00EB0A44" w:rsidRDefault="00DC39F3" w:rsidP="0084399A">
      <w:pPr>
        <w:spacing w:after="0"/>
      </w:pPr>
      <w:r>
        <w:t>There was some discussion</w:t>
      </w:r>
      <w:r w:rsidR="00503F71">
        <w:t xml:space="preserve"> about the</w:t>
      </w:r>
      <w:r w:rsidR="00B3242C">
        <w:t xml:space="preserve"> issues with</w:t>
      </w:r>
      <w:r w:rsidR="00EB0A44">
        <w:t xml:space="preserve"> the</w:t>
      </w:r>
      <w:r w:rsidR="00B3242C">
        <w:t xml:space="preserve"> drinking</w:t>
      </w:r>
      <w:r w:rsidR="00503F71">
        <w:t xml:space="preserve"> water at the school</w:t>
      </w:r>
      <w:r w:rsidR="007A2D1B">
        <w:t>, and t</w:t>
      </w:r>
      <w:r>
        <w:t xml:space="preserve">here has been communication with </w:t>
      </w:r>
      <w:r w:rsidR="00CC7669">
        <w:t>the building management about recommendations</w:t>
      </w:r>
      <w:r w:rsidR="00DC0552">
        <w:t xml:space="preserve">. The sodium levels are </w:t>
      </w:r>
      <w:r w:rsidR="00425230">
        <w:t>pretty</w:t>
      </w:r>
      <w:r w:rsidR="00DC0552">
        <w:t xml:space="preserve"> </w:t>
      </w:r>
      <w:r w:rsidR="00DC0552">
        <w:lastRenderedPageBreak/>
        <w:t>hig</w:t>
      </w:r>
      <w:r w:rsidR="00134C0D">
        <w:t>h</w:t>
      </w:r>
      <w:r w:rsidR="00425230">
        <w:t>, and m</w:t>
      </w:r>
      <w:r w:rsidR="00537654">
        <w:t>anagement</w:t>
      </w:r>
      <w:r w:rsidR="00DC0552">
        <w:t xml:space="preserve"> </w:t>
      </w:r>
      <w:r w:rsidR="00134C0D">
        <w:t>will share the recommendations within the next week</w:t>
      </w:r>
      <w:r w:rsidR="00160951">
        <w:t>.</w:t>
      </w:r>
      <w:r w:rsidR="00293377">
        <w:t xml:space="preserve"> </w:t>
      </w:r>
      <w:r w:rsidR="00160951">
        <w:t>A</w:t>
      </w:r>
      <w:r w:rsidR="00293377">
        <w:t xml:space="preserve"> reverse osmosis system would be beneficial in this case.</w:t>
      </w:r>
    </w:p>
    <w:p w14:paraId="7F252657" w14:textId="280384E6" w:rsidR="00434ADC" w:rsidRDefault="00B63F18" w:rsidP="0084399A">
      <w:pPr>
        <w:spacing w:after="0"/>
      </w:pPr>
      <w:r>
        <w:t xml:space="preserve">There was a reminder to keep slips from bottle drive returns </w:t>
      </w:r>
      <w:r w:rsidR="000C5DE4">
        <w:t>for tracking.</w:t>
      </w:r>
    </w:p>
    <w:p w14:paraId="509DACF2" w14:textId="77777777" w:rsidR="000C5DE4" w:rsidRDefault="000C5DE4" w:rsidP="0084399A">
      <w:pPr>
        <w:spacing w:after="0"/>
      </w:pPr>
    </w:p>
    <w:p w14:paraId="7F0EC514" w14:textId="365009D2" w:rsidR="00F33561" w:rsidRDefault="00F33561" w:rsidP="0084399A">
      <w:pPr>
        <w:spacing w:after="0"/>
      </w:pPr>
      <w:r>
        <w:t>Annalea:</w:t>
      </w:r>
    </w:p>
    <w:p w14:paraId="4EFD4870" w14:textId="2AEE05FE" w:rsidR="000C5DE4" w:rsidRDefault="00A83D66" w:rsidP="0084399A">
      <w:pPr>
        <w:spacing w:after="0"/>
        <w:rPr>
          <w:b/>
          <w:bCs/>
        </w:rPr>
      </w:pPr>
      <w:r>
        <w:t>There is a month</w:t>
      </w:r>
      <w:r w:rsidR="001723B9">
        <w:t>-by-</w:t>
      </w:r>
      <w:r>
        <w:t xml:space="preserve">month calendar </w:t>
      </w:r>
      <w:r w:rsidR="0062421C">
        <w:t>with the Eco-School Initiatives</w:t>
      </w:r>
      <w:r w:rsidR="001723B9">
        <w:t>.</w:t>
      </w:r>
      <w:r w:rsidR="0062421C">
        <w:t xml:space="preserve"> </w:t>
      </w:r>
      <w:r w:rsidR="0062421C" w:rsidRPr="008E4FE6">
        <w:rPr>
          <w:b/>
          <w:bCs/>
        </w:rPr>
        <w:t>Please see attached</w:t>
      </w:r>
      <w:r w:rsidR="00DB6333">
        <w:t xml:space="preserve">. Some things may move around a bit </w:t>
      </w:r>
      <w:r w:rsidR="00657E8B">
        <w:t xml:space="preserve">to fit in with </w:t>
      </w:r>
      <w:r w:rsidR="001723B9">
        <w:t xml:space="preserve">the </w:t>
      </w:r>
      <w:r w:rsidR="00657E8B">
        <w:t xml:space="preserve">teacher’s planning. Planning was done </w:t>
      </w:r>
      <w:r w:rsidR="006B6927">
        <w:t>so</w:t>
      </w:r>
      <w:r w:rsidR="00657E8B">
        <w:t xml:space="preserve"> that numbers could be submitted </w:t>
      </w:r>
      <w:r w:rsidR="007B3A04">
        <w:t xml:space="preserve">by the deadline at the beginning of May. </w:t>
      </w:r>
      <w:r w:rsidR="002B1AB2">
        <w:t>If there is progress on the water situation</w:t>
      </w:r>
      <w:r w:rsidR="00500037">
        <w:t>,</w:t>
      </w:r>
      <w:r w:rsidR="002B1AB2">
        <w:t xml:space="preserve"> it will be utilized</w:t>
      </w:r>
      <w:r w:rsidR="00F33561">
        <w:t xml:space="preserve"> </w:t>
      </w:r>
      <w:r w:rsidR="00813072">
        <w:t>for the Great Gulp Module</w:t>
      </w:r>
      <w:r w:rsidR="004571AA">
        <w:t>.</w:t>
      </w:r>
      <w:r w:rsidR="00B829DD" w:rsidRPr="00B829DD">
        <w:t xml:space="preserve"> </w:t>
      </w:r>
      <w:r w:rsidR="00B829DD" w:rsidRPr="00B829DD">
        <w:rPr>
          <w:b/>
          <w:bCs/>
        </w:rPr>
        <w:t xml:space="preserve">See </w:t>
      </w:r>
      <w:r w:rsidR="004571AA">
        <w:rPr>
          <w:b/>
          <w:bCs/>
        </w:rPr>
        <w:t>the complete</w:t>
      </w:r>
      <w:r w:rsidR="00B829DD" w:rsidRPr="00B829DD">
        <w:rPr>
          <w:b/>
          <w:bCs/>
        </w:rPr>
        <w:t xml:space="preserve"> plan attached.</w:t>
      </w:r>
    </w:p>
    <w:p w14:paraId="1C62FC7D" w14:textId="77777777" w:rsidR="00266FCF" w:rsidRDefault="00266FCF" w:rsidP="0084399A">
      <w:pPr>
        <w:spacing w:after="0"/>
        <w:rPr>
          <w:b/>
          <w:bCs/>
        </w:rPr>
      </w:pPr>
    </w:p>
    <w:p w14:paraId="1CC457DF" w14:textId="77777777" w:rsidR="00266FCF" w:rsidRDefault="00266FCF" w:rsidP="00266FCF">
      <w:pPr>
        <w:pStyle w:val="NoSpacing"/>
      </w:pPr>
    </w:p>
    <w:p w14:paraId="336BC4A7" w14:textId="77777777" w:rsidR="00266FCF" w:rsidRDefault="00266FCF" w:rsidP="00266FCF">
      <w:pPr>
        <w:pStyle w:val="NoSpacing"/>
      </w:pPr>
      <w:r>
        <w:rPr>
          <w:b/>
        </w:rPr>
        <w:t>Other Business:</w:t>
      </w:r>
    </w:p>
    <w:p w14:paraId="05D3788C" w14:textId="77777777" w:rsidR="00266FCF" w:rsidRDefault="00266FCF" w:rsidP="0084399A">
      <w:pPr>
        <w:spacing w:after="0"/>
      </w:pPr>
    </w:p>
    <w:p w14:paraId="6C8F7ACC" w14:textId="56C4EB96" w:rsidR="00CC33D0" w:rsidRDefault="00035C26" w:rsidP="0084399A">
      <w:pPr>
        <w:spacing w:after="0"/>
      </w:pPr>
      <w:r>
        <w:t xml:space="preserve">-Karen spoke about the </w:t>
      </w:r>
      <w:r w:rsidR="006F7DEE">
        <w:t>Council By-Laws being read and signed each year by members</w:t>
      </w:r>
      <w:r w:rsidR="00A13103">
        <w:t>, and t</w:t>
      </w:r>
      <w:r w:rsidR="006F7DEE">
        <w:t>he thought was to do this electronic</w:t>
      </w:r>
      <w:r w:rsidR="00935EA9">
        <w:t>ally this year as a means of signing them.</w:t>
      </w:r>
    </w:p>
    <w:p w14:paraId="3C62E0B9" w14:textId="77777777" w:rsidR="00935EA9" w:rsidRDefault="00935EA9" w:rsidP="0084399A">
      <w:pPr>
        <w:spacing w:after="0"/>
      </w:pPr>
    </w:p>
    <w:p w14:paraId="63CA3C8F" w14:textId="57B676B0" w:rsidR="008261CB" w:rsidRDefault="008261CB" w:rsidP="0084399A">
      <w:pPr>
        <w:spacing w:after="0"/>
      </w:pPr>
      <w:r>
        <w:t>-Bonita (Mrs. Williamson’s m</w:t>
      </w:r>
      <w:r w:rsidR="00A02B11">
        <w:t>other) donated lovely planters for the front of the school.</w:t>
      </w:r>
    </w:p>
    <w:p w14:paraId="6C267216" w14:textId="77777777" w:rsidR="00A02B11" w:rsidRDefault="00A02B11" w:rsidP="0084399A">
      <w:pPr>
        <w:spacing w:after="0"/>
      </w:pPr>
    </w:p>
    <w:p w14:paraId="23EA1A35" w14:textId="75A9D59B" w:rsidR="00B52D38" w:rsidRDefault="00C616CD" w:rsidP="0084399A">
      <w:pPr>
        <w:spacing w:after="0"/>
      </w:pPr>
      <w:r>
        <w:t>-There is a donation bin</w:t>
      </w:r>
      <w:r w:rsidR="004721D5">
        <w:t xml:space="preserve"> for “Coats for Kids”</w:t>
      </w:r>
      <w:r>
        <w:t xml:space="preserve"> at the front of the school</w:t>
      </w:r>
      <w:r w:rsidR="00A84DED">
        <w:t xml:space="preserve">. You can drop off any gently used winter wear </w:t>
      </w:r>
      <w:r w:rsidR="000410B3">
        <w:t>between 8</w:t>
      </w:r>
      <w:r w:rsidR="00737F67">
        <w:t xml:space="preserve"> </w:t>
      </w:r>
      <w:r w:rsidR="000410B3">
        <w:t>am and 4</w:t>
      </w:r>
      <w:r w:rsidR="00737F67">
        <w:t xml:space="preserve"> </w:t>
      </w:r>
      <w:r w:rsidR="000410B3">
        <w:t>pm</w:t>
      </w:r>
      <w:r w:rsidR="00737F67">
        <w:t>, and i</w:t>
      </w:r>
      <w:r w:rsidR="000410B3">
        <w:t>t will be washed and given to children at the school in need of warm clothing.</w:t>
      </w:r>
      <w:r w:rsidR="00B52D38">
        <w:t xml:space="preserve"> </w:t>
      </w:r>
      <w:r w:rsidR="006D590E">
        <w:t xml:space="preserve">The items can be sent with children if they </w:t>
      </w:r>
      <w:r w:rsidR="00B25052">
        <w:t>can</w:t>
      </w:r>
      <w:r w:rsidR="006D590E">
        <w:t xml:space="preserve"> handle </w:t>
      </w:r>
      <w:r w:rsidR="00B25052">
        <w:t>them</w:t>
      </w:r>
      <w:r w:rsidR="00062C23">
        <w:t>. Marianne was happy to report that many families are willing to donate.</w:t>
      </w:r>
    </w:p>
    <w:p w14:paraId="15D33D02" w14:textId="77777777" w:rsidR="00062C23" w:rsidRDefault="00062C23" w:rsidP="0084399A">
      <w:pPr>
        <w:spacing w:after="0"/>
      </w:pPr>
    </w:p>
    <w:p w14:paraId="4926C61A" w14:textId="77777777" w:rsidR="002D2B8F" w:rsidRDefault="000D5F06" w:rsidP="0084399A">
      <w:pPr>
        <w:spacing w:after="0"/>
      </w:pPr>
      <w:r>
        <w:t xml:space="preserve">-Primrose is also doing a “Care Cupboard” </w:t>
      </w:r>
      <w:r w:rsidR="00606330">
        <w:t xml:space="preserve">program </w:t>
      </w:r>
      <w:r>
        <w:t>with the help of Kately</w:t>
      </w:r>
      <w:r w:rsidR="00D20AAA">
        <w:t>n Charbonneau</w:t>
      </w:r>
      <w:r w:rsidR="00606330">
        <w:t xml:space="preserve">. This is a place where students can come to get </w:t>
      </w:r>
      <w:r w:rsidR="0089052A">
        <w:t>personal care items for themselves or their families.</w:t>
      </w:r>
    </w:p>
    <w:p w14:paraId="1E1A1F91" w14:textId="77777777" w:rsidR="002D2B8F" w:rsidRDefault="002D2B8F" w:rsidP="0084399A">
      <w:pPr>
        <w:spacing w:after="0"/>
      </w:pPr>
    </w:p>
    <w:p w14:paraId="3D60DFBD" w14:textId="77777777" w:rsidR="001A0C4B" w:rsidRDefault="001A0C4B" w:rsidP="0084399A">
      <w:pPr>
        <w:spacing w:after="0"/>
      </w:pPr>
      <w:r>
        <w:t>Fundraising-Karen</w:t>
      </w:r>
    </w:p>
    <w:p w14:paraId="2C889096" w14:textId="77777777" w:rsidR="001A0C4B" w:rsidRDefault="001A0C4B" w:rsidP="0084399A">
      <w:pPr>
        <w:spacing w:after="0"/>
      </w:pPr>
    </w:p>
    <w:p w14:paraId="3379FB9A" w14:textId="77777777" w:rsidR="00291E8C" w:rsidRDefault="001A0C4B" w:rsidP="0084399A">
      <w:pPr>
        <w:spacing w:after="0"/>
      </w:pPr>
      <w:r>
        <w:t>Karen-Are we able to do a hot lunch program yet?</w:t>
      </w:r>
    </w:p>
    <w:p w14:paraId="1F96DFDA" w14:textId="77777777" w:rsidR="00291E8C" w:rsidRDefault="00291E8C" w:rsidP="0084399A">
      <w:pPr>
        <w:spacing w:after="0"/>
      </w:pPr>
      <w:r>
        <w:t>Marianne- We have not received the “ok” yet.</w:t>
      </w:r>
    </w:p>
    <w:p w14:paraId="4E8C1EFE" w14:textId="77777777" w:rsidR="002218AD" w:rsidRDefault="002218AD" w:rsidP="0084399A">
      <w:pPr>
        <w:spacing w:after="0"/>
      </w:pPr>
    </w:p>
    <w:p w14:paraId="6C528C2D" w14:textId="36BCF8FD" w:rsidR="00520157" w:rsidRDefault="00D74E42" w:rsidP="0084399A">
      <w:pPr>
        <w:spacing w:after="0"/>
      </w:pPr>
      <w:r>
        <w:t>-There was some discussion around hot lunches such as pizza days</w:t>
      </w:r>
      <w:r w:rsidR="00404B80">
        <w:t>,</w:t>
      </w:r>
      <w:r>
        <w:t xml:space="preserve"> and </w:t>
      </w:r>
      <w:r w:rsidR="00093A6F">
        <w:t>the big hurdle right now is that volunteers are needed</w:t>
      </w:r>
      <w:r w:rsidR="008B23A9">
        <w:t>,</w:t>
      </w:r>
      <w:r w:rsidR="00093A6F">
        <w:t xml:space="preserve"> yet they are not allowed in schools at this time</w:t>
      </w:r>
      <w:r w:rsidR="00520157">
        <w:t xml:space="preserve">. We want to be ready for when the opportunity comes and get things going quickly when we </w:t>
      </w:r>
      <w:r w:rsidR="00B01F85">
        <w:t>can</w:t>
      </w:r>
      <w:r w:rsidR="00520157">
        <w:t xml:space="preserve"> have volunteers again.</w:t>
      </w:r>
    </w:p>
    <w:p w14:paraId="50AE108E" w14:textId="77777777" w:rsidR="00520157" w:rsidRDefault="00520157" w:rsidP="0084399A">
      <w:pPr>
        <w:spacing w:after="0"/>
      </w:pPr>
    </w:p>
    <w:p w14:paraId="57A89020" w14:textId="41E22D6E" w:rsidR="001E5E5B" w:rsidRDefault="005368E3" w:rsidP="0084399A">
      <w:pPr>
        <w:spacing w:after="0"/>
      </w:pPr>
      <w:r>
        <w:t>-Karen told us that after a lengthy discussion, it was decided that B</w:t>
      </w:r>
      <w:r w:rsidR="00281CC3">
        <w:t>WS</w:t>
      </w:r>
      <w:r>
        <w:t xml:space="preserve"> would not go ahead this year. The time need</w:t>
      </w:r>
      <w:r w:rsidR="00625794">
        <w:t>ed for preparations and the restrictions made it too difficult to make a way around and get it done.</w:t>
      </w:r>
      <w:r w:rsidR="00BB1302">
        <w:t xml:space="preserve"> We are hopeful to have this fun</w:t>
      </w:r>
      <w:r w:rsidR="00913A26">
        <w:t>d</w:t>
      </w:r>
      <w:r w:rsidR="00BB1302">
        <w:t>raiser back next ye</w:t>
      </w:r>
      <w:r w:rsidR="001E5E5B">
        <w:t>ar.</w:t>
      </w:r>
    </w:p>
    <w:p w14:paraId="448F0953" w14:textId="77777777" w:rsidR="001E5E5B" w:rsidRDefault="001E5E5B" w:rsidP="0084399A">
      <w:pPr>
        <w:spacing w:after="0"/>
      </w:pPr>
    </w:p>
    <w:p w14:paraId="24C52C30" w14:textId="1450B1D1" w:rsidR="001E5E5B" w:rsidRDefault="001E5E5B" w:rsidP="0084399A">
      <w:pPr>
        <w:spacing w:after="0"/>
      </w:pPr>
      <w:r>
        <w:t>Shannon- What is BWS</w:t>
      </w:r>
      <w:r w:rsidR="00281CC3">
        <w:t>?</w:t>
      </w:r>
    </w:p>
    <w:p w14:paraId="2E9AC87C" w14:textId="77777777" w:rsidR="001E5E5B" w:rsidRDefault="001E5E5B" w:rsidP="0084399A">
      <w:pPr>
        <w:spacing w:after="0"/>
      </w:pPr>
    </w:p>
    <w:p w14:paraId="7D463B99" w14:textId="77777777" w:rsidR="005E4AB4" w:rsidRDefault="00BE39A2" w:rsidP="0084399A">
      <w:pPr>
        <w:spacing w:after="0"/>
      </w:pPr>
      <w:r>
        <w:t>Carly-</w:t>
      </w:r>
      <w:r w:rsidR="00F54E94">
        <w:t>Breakfast with Santa</w:t>
      </w:r>
      <w:r>
        <w:t xml:space="preserve"> is the biggest fundraiser </w:t>
      </w:r>
      <w:proofErr w:type="spellStart"/>
      <w:r>
        <w:t>Primose</w:t>
      </w:r>
      <w:proofErr w:type="spellEnd"/>
      <w:r>
        <w:t xml:space="preserve"> does </w:t>
      </w:r>
      <w:r w:rsidR="00F54E94">
        <w:t>each year. There are vendors, a bake sale, student vendors</w:t>
      </w:r>
      <w:r w:rsidR="00BD2964">
        <w:t>/entrepreneurs, silent auction, kids shopping, and so much more</w:t>
      </w:r>
      <w:r w:rsidR="005E4AB4">
        <w:t>!</w:t>
      </w:r>
    </w:p>
    <w:p w14:paraId="074D1A71" w14:textId="77777777" w:rsidR="005E4AB4" w:rsidRDefault="005E4AB4" w:rsidP="0084399A">
      <w:pPr>
        <w:spacing w:after="0"/>
      </w:pPr>
    </w:p>
    <w:p w14:paraId="0524DC9C" w14:textId="77777777" w:rsidR="005E4AB4" w:rsidRDefault="005E4AB4" w:rsidP="0084399A">
      <w:pPr>
        <w:spacing w:after="0"/>
      </w:pPr>
      <w:r>
        <w:lastRenderedPageBreak/>
        <w:t>Shannon-Can it happen outdoors?</w:t>
      </w:r>
    </w:p>
    <w:p w14:paraId="1B8DDA95" w14:textId="07AB7143" w:rsidR="00663461" w:rsidRDefault="005E4AB4" w:rsidP="0084399A">
      <w:pPr>
        <w:spacing w:after="0"/>
      </w:pPr>
      <w:r>
        <w:t>Karen-</w:t>
      </w:r>
      <w:r w:rsidR="0018623C">
        <w:t>We talked about it</w:t>
      </w:r>
      <w:r w:rsidR="00D71E60">
        <w:t>,</w:t>
      </w:r>
      <w:r w:rsidR="0018623C">
        <w:t xml:space="preserve"> but we have never done it outdoors before and would need more time for planning.</w:t>
      </w:r>
      <w:r w:rsidR="00F54E94">
        <w:t xml:space="preserve"> </w:t>
      </w:r>
      <w:r w:rsidR="00D20AAA">
        <w:t xml:space="preserve"> </w:t>
      </w:r>
    </w:p>
    <w:p w14:paraId="5257D443" w14:textId="77777777" w:rsidR="002254F6" w:rsidRDefault="002254F6" w:rsidP="0084399A">
      <w:pPr>
        <w:spacing w:after="0"/>
      </w:pPr>
    </w:p>
    <w:p w14:paraId="055C5FDE" w14:textId="2E81BA07" w:rsidR="002254F6" w:rsidRDefault="002254F6" w:rsidP="0084399A">
      <w:pPr>
        <w:spacing w:after="0"/>
      </w:pPr>
      <w:r>
        <w:t>Shannon</w:t>
      </w:r>
      <w:r w:rsidR="00F6107B">
        <w:t>-What are we allowed to do on school grounds?</w:t>
      </w:r>
    </w:p>
    <w:p w14:paraId="0C965A83" w14:textId="3B0C7403" w:rsidR="00F6107B" w:rsidRDefault="00F6107B" w:rsidP="0084399A">
      <w:pPr>
        <w:spacing w:after="0"/>
      </w:pPr>
      <w:r>
        <w:t>Marianne-Not allowed large gatherings</w:t>
      </w:r>
      <w:r w:rsidR="00D71E60">
        <w:t xml:space="preserve"> </w:t>
      </w:r>
      <w:r w:rsidR="0040335D">
        <w:t>at the moment</w:t>
      </w:r>
      <w:r w:rsidR="00D71E60">
        <w:t>,</w:t>
      </w:r>
      <w:r w:rsidR="0040335D">
        <w:t xml:space="preserve"> but that could change.</w:t>
      </w:r>
    </w:p>
    <w:p w14:paraId="42DB1EE3" w14:textId="7F261541" w:rsidR="0040335D" w:rsidRDefault="0040335D" w:rsidP="0084399A">
      <w:pPr>
        <w:spacing w:after="0"/>
      </w:pPr>
      <w:r>
        <w:t>Shannon-What about off</w:t>
      </w:r>
      <w:r w:rsidR="00D71E60">
        <w:t>-</w:t>
      </w:r>
      <w:r w:rsidR="00846964">
        <w:t>premises?</w:t>
      </w:r>
    </w:p>
    <w:p w14:paraId="6B25E599" w14:textId="16DC1C50" w:rsidR="00006C9A" w:rsidRDefault="00846964" w:rsidP="0084399A">
      <w:pPr>
        <w:spacing w:after="0"/>
      </w:pPr>
      <w:r>
        <w:t>Marianne-Not to be promoted through the school</w:t>
      </w:r>
      <w:r w:rsidR="008002CC">
        <w:t>,</w:t>
      </w:r>
      <w:r>
        <w:t xml:space="preserve"> but hopefully</w:t>
      </w:r>
      <w:r w:rsidR="008002CC">
        <w:t>,</w:t>
      </w:r>
      <w:r>
        <w:t xml:space="preserve"> things change</w:t>
      </w:r>
      <w:r w:rsidR="00C369A6">
        <w:t>.</w:t>
      </w:r>
    </w:p>
    <w:p w14:paraId="2DD549F5" w14:textId="77777777" w:rsidR="00C369A6" w:rsidRDefault="00C369A6" w:rsidP="0084399A">
      <w:pPr>
        <w:spacing w:after="0"/>
      </w:pPr>
    </w:p>
    <w:p w14:paraId="3FFE4741" w14:textId="0C11FE5A" w:rsidR="00C369A6" w:rsidRDefault="00C369A6" w:rsidP="0084399A">
      <w:pPr>
        <w:spacing w:after="0"/>
      </w:pPr>
      <w:r>
        <w:t>-There was some discussion about possibly doing pictures with Santa with kid</w:t>
      </w:r>
      <w:r w:rsidR="008002CC">
        <w:t>s’</w:t>
      </w:r>
      <w:r>
        <w:t xml:space="preserve"> photos</w:t>
      </w:r>
      <w:r w:rsidR="0012406C">
        <w:t xml:space="preserve"> and p</w:t>
      </w:r>
      <w:r w:rsidR="008002CC">
        <w:t>erhaps</w:t>
      </w:r>
      <w:r w:rsidR="0012406C">
        <w:t xml:space="preserve"> us</w:t>
      </w:r>
      <w:r w:rsidR="00BC7422">
        <w:t>ing</w:t>
      </w:r>
      <w:r w:rsidR="0012406C">
        <w:t xml:space="preserve"> the PIC money towards this</w:t>
      </w:r>
      <w:r w:rsidR="00E353B8">
        <w:t>. Karen said it could be discussed offline.</w:t>
      </w:r>
    </w:p>
    <w:p w14:paraId="6B147382" w14:textId="77777777" w:rsidR="00354651" w:rsidRDefault="00354651" w:rsidP="0084399A">
      <w:pPr>
        <w:spacing w:after="0"/>
      </w:pPr>
    </w:p>
    <w:p w14:paraId="3FA5D8C7" w14:textId="55278827" w:rsidR="00354651" w:rsidRDefault="004279B1" w:rsidP="0084399A">
      <w:pPr>
        <w:spacing w:after="0"/>
      </w:pPr>
      <w:r>
        <w:t>-Karen mentioned that the poinsettia fundr</w:t>
      </w:r>
      <w:r w:rsidR="00BC7422">
        <w:t>a</w:t>
      </w:r>
      <w:r>
        <w:t>iser is quite lucrative</w:t>
      </w:r>
      <w:r w:rsidR="00BC7422">
        <w:t>,</w:t>
      </w:r>
      <w:r>
        <w:t xml:space="preserve"> so if we could promote and sell as much as possible.</w:t>
      </w:r>
      <w:r w:rsidR="00152F83">
        <w:t xml:space="preserve"> Jennifer </w:t>
      </w:r>
      <w:r w:rsidR="00774072">
        <w:t>sai</w:t>
      </w:r>
      <w:r w:rsidR="00152F83">
        <w:t>d it c</w:t>
      </w:r>
      <w:r w:rsidR="006F427E">
        <w:t>ould</w:t>
      </w:r>
      <w:r w:rsidR="00152F83">
        <w:t xml:space="preserve"> be put on the announcements so parents can see. The pick</w:t>
      </w:r>
      <w:r w:rsidR="006F427E">
        <w:t>-</w:t>
      </w:r>
      <w:r w:rsidR="00152F83">
        <w:t xml:space="preserve">up will </w:t>
      </w:r>
      <w:r w:rsidR="00124E8B">
        <w:t xml:space="preserve">be at Honeywood </w:t>
      </w:r>
      <w:r w:rsidR="006F427E">
        <w:t>A</w:t>
      </w:r>
      <w:r w:rsidR="00124E8B">
        <w:t>rena Thursday</w:t>
      </w:r>
      <w:r w:rsidR="006F427E">
        <w:t>,</w:t>
      </w:r>
      <w:r w:rsidR="00124E8B">
        <w:t xml:space="preserve"> December 9</w:t>
      </w:r>
      <w:r w:rsidR="00124E8B" w:rsidRPr="00124E8B">
        <w:rPr>
          <w:vertAlign w:val="superscript"/>
        </w:rPr>
        <w:t>th</w:t>
      </w:r>
      <w:r w:rsidR="006F427E">
        <w:rPr>
          <w:vertAlign w:val="superscript"/>
        </w:rPr>
        <w:t>,</w:t>
      </w:r>
      <w:r w:rsidR="00124E8B">
        <w:t xml:space="preserve"> from </w:t>
      </w:r>
      <w:r w:rsidR="002D0C81">
        <w:t>6</w:t>
      </w:r>
      <w:r w:rsidR="00676183">
        <w:t xml:space="preserve"> </w:t>
      </w:r>
      <w:r w:rsidR="002D0C81">
        <w:t>pm-9</w:t>
      </w:r>
      <w:r w:rsidR="00676183">
        <w:t xml:space="preserve"> </w:t>
      </w:r>
      <w:r w:rsidR="002D0C81">
        <w:t>pm.</w:t>
      </w:r>
    </w:p>
    <w:p w14:paraId="4D556EBE" w14:textId="77777777" w:rsidR="002D0C81" w:rsidRDefault="002D0C81" w:rsidP="0084399A">
      <w:pPr>
        <w:spacing w:after="0"/>
      </w:pPr>
    </w:p>
    <w:p w14:paraId="01785CEB" w14:textId="3DFA0AC4" w:rsidR="00A4249D" w:rsidRDefault="002D0C81" w:rsidP="0084399A">
      <w:pPr>
        <w:spacing w:after="0"/>
      </w:pPr>
      <w:r>
        <w:t>-</w:t>
      </w:r>
      <w:r w:rsidR="00D11505">
        <w:t>There</w:t>
      </w:r>
      <w:r w:rsidR="0092586E">
        <w:t xml:space="preserve"> was some discussion about sending hard copies of the Poinsettia </w:t>
      </w:r>
      <w:r w:rsidR="006B2C21">
        <w:t>Fundraiser home</w:t>
      </w:r>
      <w:r w:rsidR="00676183">
        <w:t>, and</w:t>
      </w:r>
      <w:r w:rsidR="006B2C21">
        <w:t xml:space="preserve"> Marianne to send out a hard copy of </w:t>
      </w:r>
      <w:r w:rsidR="00086EF8">
        <w:t xml:space="preserve">with spreadsheet by Friday. </w:t>
      </w:r>
    </w:p>
    <w:p w14:paraId="16270723" w14:textId="77777777" w:rsidR="00885333" w:rsidRDefault="00885333" w:rsidP="0084399A">
      <w:pPr>
        <w:spacing w:after="0"/>
      </w:pPr>
    </w:p>
    <w:p w14:paraId="0A4E7BB7" w14:textId="175905A9" w:rsidR="00885333" w:rsidRDefault="00885333" w:rsidP="0084399A">
      <w:pPr>
        <w:spacing w:after="0"/>
      </w:pPr>
      <w:r>
        <w:t>-</w:t>
      </w:r>
      <w:r w:rsidR="006D6DAF">
        <w:t xml:space="preserve">There have been some issues with Google Classroom </w:t>
      </w:r>
      <w:r w:rsidR="00221061">
        <w:t xml:space="preserve">and having last year’s and this year’s teachers on a child’s account. </w:t>
      </w:r>
      <w:r w:rsidR="00151784">
        <w:t>Marianne to send an email to staff and homeroom teachers to look into the issue and get it resolved.</w:t>
      </w:r>
    </w:p>
    <w:p w14:paraId="3F6D1820" w14:textId="77777777" w:rsidR="00A4249D" w:rsidRDefault="00A4249D" w:rsidP="0084399A">
      <w:pPr>
        <w:spacing w:after="0"/>
      </w:pPr>
    </w:p>
    <w:p w14:paraId="033B6931" w14:textId="311C8912" w:rsidR="00F121C3" w:rsidRPr="00ED3D9D" w:rsidRDefault="00A4249D" w:rsidP="00ED3D9D">
      <w:pPr>
        <w:spacing w:after="0"/>
      </w:pPr>
      <w:r>
        <w:t>-</w:t>
      </w:r>
      <w:r w:rsidR="00D4596D">
        <w:t>Home communication was addressed</w:t>
      </w:r>
      <w:r w:rsidR="00B8322C">
        <w:t>,</w:t>
      </w:r>
      <w:r w:rsidR="00D4596D">
        <w:t xml:space="preserve"> and it was asked that a reminder be made to families that School Messenger was used for communication</w:t>
      </w:r>
      <w:r w:rsidR="002E78D0">
        <w:t xml:space="preserve">. It was also asked if families without tech were </w:t>
      </w:r>
      <w:r w:rsidR="00F06516">
        <w:t>receiving communications as well. Marianne did check this after the meeting and confirmed that all</w:t>
      </w:r>
      <w:r w:rsidR="0006658E">
        <w:t xml:space="preserve"> families at Primrose </w:t>
      </w:r>
      <w:r w:rsidR="00BE0166">
        <w:t>have emails and receive communication through emails or phone calls</w:t>
      </w:r>
      <w:r w:rsidR="00885333">
        <w:t>;</w:t>
      </w:r>
      <w:r w:rsidR="006C0298">
        <w:t xml:space="preserve"> all families are getting communication from the school.</w:t>
      </w:r>
    </w:p>
    <w:p w14:paraId="762E0640" w14:textId="77777777" w:rsidR="00F10AC1" w:rsidRDefault="00F10AC1" w:rsidP="0084399A">
      <w:pPr>
        <w:spacing w:after="0"/>
      </w:pPr>
    </w:p>
    <w:p w14:paraId="39DBA47A" w14:textId="77777777" w:rsidR="0038651A" w:rsidRDefault="0038651A" w:rsidP="0084399A">
      <w:pPr>
        <w:spacing w:after="0"/>
      </w:pPr>
      <w:r>
        <w:t>Adjournment:</w:t>
      </w:r>
    </w:p>
    <w:p w14:paraId="3A41A78D" w14:textId="5B412E61" w:rsidR="00D53DF9" w:rsidRDefault="0038651A" w:rsidP="0084399A">
      <w:pPr>
        <w:spacing w:after="0"/>
      </w:pPr>
      <w:r>
        <w:t>Karen Kenne</w:t>
      </w:r>
      <w:r w:rsidR="00425099">
        <w:t>dy adjourned the meeting at 8:</w:t>
      </w:r>
      <w:r w:rsidR="00ED3D9D">
        <w:t>30</w:t>
      </w:r>
      <w:r w:rsidR="004518BD">
        <w:t xml:space="preserve"> </w:t>
      </w:r>
      <w:r>
        <w:t xml:space="preserve">pm. </w:t>
      </w:r>
    </w:p>
    <w:p w14:paraId="03C58DCA" w14:textId="48ADAAAE" w:rsidR="0038651A" w:rsidRPr="006502F8" w:rsidRDefault="004518BD" w:rsidP="0084399A">
      <w:pPr>
        <w:spacing w:after="0"/>
      </w:pPr>
      <w:r>
        <w:t>The n</w:t>
      </w:r>
      <w:r w:rsidR="009C2D66">
        <w:t xml:space="preserve">ext meeting is </w:t>
      </w:r>
      <w:r w:rsidR="001122E5">
        <w:t>Wednesday</w:t>
      </w:r>
      <w:r>
        <w:t>,</w:t>
      </w:r>
      <w:r w:rsidR="001122E5">
        <w:t xml:space="preserve"> </w:t>
      </w:r>
      <w:r w:rsidR="00ED3D9D">
        <w:t>December</w:t>
      </w:r>
      <w:r w:rsidR="001122E5">
        <w:t xml:space="preserve"> 1</w:t>
      </w:r>
      <w:r w:rsidR="00312167">
        <w:t>5</w:t>
      </w:r>
      <w:r w:rsidR="001122E5">
        <w:t>th</w:t>
      </w:r>
      <w:r w:rsidR="00425099">
        <w:t xml:space="preserve"> at 6:30</w:t>
      </w:r>
      <w:r>
        <w:t xml:space="preserve"> </w:t>
      </w:r>
      <w:r w:rsidR="00425099">
        <w:t>pm</w:t>
      </w:r>
    </w:p>
    <w:p w14:paraId="4CDD2F63" w14:textId="24911265" w:rsidR="0038651A" w:rsidRDefault="0038651A" w:rsidP="0084399A">
      <w:pPr>
        <w:spacing w:after="0"/>
      </w:pPr>
      <w:r>
        <w:t xml:space="preserve">Minutes Submitted By: </w:t>
      </w:r>
      <w:r w:rsidR="001122E5">
        <w:t>Melissa Irwin</w:t>
      </w:r>
    </w:p>
    <w:p w14:paraId="5C6FBADC" w14:textId="77777777" w:rsidR="0038651A" w:rsidRPr="0038651A" w:rsidRDefault="0038651A" w:rsidP="0084399A">
      <w:pPr>
        <w:spacing w:after="0"/>
      </w:pPr>
      <w:r>
        <w:t>Minutes Approved By:</w:t>
      </w:r>
      <w:r w:rsidR="006502F8">
        <w:t xml:space="preserve"> Executive &amp; Admin.</w:t>
      </w:r>
    </w:p>
    <w:p w14:paraId="45607837" w14:textId="77777777" w:rsidR="0084399A" w:rsidRDefault="0084399A" w:rsidP="0084399A">
      <w:pPr>
        <w:spacing w:after="0"/>
      </w:pPr>
    </w:p>
    <w:p w14:paraId="20F0BE35" w14:textId="77777777" w:rsidR="0084399A" w:rsidRDefault="0084399A" w:rsidP="0084399A">
      <w:pPr>
        <w:spacing w:after="0"/>
      </w:pPr>
    </w:p>
    <w:sectPr w:rsidR="0084399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E9F55" w14:textId="77777777" w:rsidR="00F032DF" w:rsidRDefault="00F032DF" w:rsidP="0084399A">
      <w:pPr>
        <w:spacing w:after="0" w:line="240" w:lineRule="auto"/>
      </w:pPr>
      <w:r>
        <w:separator/>
      </w:r>
    </w:p>
  </w:endnote>
  <w:endnote w:type="continuationSeparator" w:id="0">
    <w:p w14:paraId="1C8153F5" w14:textId="77777777" w:rsidR="00F032DF" w:rsidRDefault="00F032DF" w:rsidP="008439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62B29" w14:textId="77777777" w:rsidR="00F032DF" w:rsidRDefault="00F032DF" w:rsidP="0084399A">
      <w:pPr>
        <w:spacing w:after="0" w:line="240" w:lineRule="auto"/>
      </w:pPr>
      <w:r>
        <w:separator/>
      </w:r>
    </w:p>
  </w:footnote>
  <w:footnote w:type="continuationSeparator" w:id="0">
    <w:p w14:paraId="57C7FEBF" w14:textId="77777777" w:rsidR="00F032DF" w:rsidRDefault="00F032DF" w:rsidP="008439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rM0sjA2tbA0tjBV0lEKTi0uzszPAykwrwUAiRs5ASwAAAA="/>
  </w:docVars>
  <w:rsids>
    <w:rsidRoot w:val="0084399A"/>
    <w:rsid w:val="00006C9A"/>
    <w:rsid w:val="00007D05"/>
    <w:rsid w:val="000208A8"/>
    <w:rsid w:val="00023298"/>
    <w:rsid w:val="00025075"/>
    <w:rsid w:val="00035C26"/>
    <w:rsid w:val="000410B3"/>
    <w:rsid w:val="000560E2"/>
    <w:rsid w:val="00062B2D"/>
    <w:rsid w:val="00062C23"/>
    <w:rsid w:val="0006413D"/>
    <w:rsid w:val="0006658E"/>
    <w:rsid w:val="00067D3A"/>
    <w:rsid w:val="000763C8"/>
    <w:rsid w:val="0008629E"/>
    <w:rsid w:val="00086EF8"/>
    <w:rsid w:val="000877E4"/>
    <w:rsid w:val="00093A6F"/>
    <w:rsid w:val="0009593A"/>
    <w:rsid w:val="000A16B1"/>
    <w:rsid w:val="000A204E"/>
    <w:rsid w:val="000A52A9"/>
    <w:rsid w:val="000A62C5"/>
    <w:rsid w:val="000B5C9C"/>
    <w:rsid w:val="000C5DE4"/>
    <w:rsid w:val="000C5FC3"/>
    <w:rsid w:val="000D59C4"/>
    <w:rsid w:val="000D5F06"/>
    <w:rsid w:val="000E117D"/>
    <w:rsid w:val="000E47CE"/>
    <w:rsid w:val="000E5764"/>
    <w:rsid w:val="000E5C6D"/>
    <w:rsid w:val="000F4499"/>
    <w:rsid w:val="000F6716"/>
    <w:rsid w:val="000F77C6"/>
    <w:rsid w:val="000F7BF8"/>
    <w:rsid w:val="00100D08"/>
    <w:rsid w:val="001070BF"/>
    <w:rsid w:val="00110A0F"/>
    <w:rsid w:val="001122E5"/>
    <w:rsid w:val="00115BD0"/>
    <w:rsid w:val="0012406C"/>
    <w:rsid w:val="00124E8B"/>
    <w:rsid w:val="001254B9"/>
    <w:rsid w:val="00126578"/>
    <w:rsid w:val="00130581"/>
    <w:rsid w:val="00134C0D"/>
    <w:rsid w:val="00135838"/>
    <w:rsid w:val="0013589D"/>
    <w:rsid w:val="00145569"/>
    <w:rsid w:val="001514D4"/>
    <w:rsid w:val="00151784"/>
    <w:rsid w:val="00152F83"/>
    <w:rsid w:val="00153941"/>
    <w:rsid w:val="001550AE"/>
    <w:rsid w:val="00160951"/>
    <w:rsid w:val="00161897"/>
    <w:rsid w:val="00161C8F"/>
    <w:rsid w:val="00162C63"/>
    <w:rsid w:val="001723B9"/>
    <w:rsid w:val="00180492"/>
    <w:rsid w:val="0018623C"/>
    <w:rsid w:val="00190D07"/>
    <w:rsid w:val="001927A9"/>
    <w:rsid w:val="001A0637"/>
    <w:rsid w:val="001A0C4B"/>
    <w:rsid w:val="001A2C9C"/>
    <w:rsid w:val="001C6B4B"/>
    <w:rsid w:val="001D028D"/>
    <w:rsid w:val="001D1CE0"/>
    <w:rsid w:val="001D6D71"/>
    <w:rsid w:val="001E0A2A"/>
    <w:rsid w:val="001E4050"/>
    <w:rsid w:val="001E48AF"/>
    <w:rsid w:val="001E5ADE"/>
    <w:rsid w:val="001E5E5B"/>
    <w:rsid w:val="001F2976"/>
    <w:rsid w:val="001F3C6A"/>
    <w:rsid w:val="00207A61"/>
    <w:rsid w:val="00210220"/>
    <w:rsid w:val="00216C34"/>
    <w:rsid w:val="00217D61"/>
    <w:rsid w:val="00220648"/>
    <w:rsid w:val="00221061"/>
    <w:rsid w:val="002218AD"/>
    <w:rsid w:val="002254F6"/>
    <w:rsid w:val="00227266"/>
    <w:rsid w:val="00227658"/>
    <w:rsid w:val="002362F4"/>
    <w:rsid w:val="002439B7"/>
    <w:rsid w:val="00246089"/>
    <w:rsid w:val="00254FE9"/>
    <w:rsid w:val="00266FCF"/>
    <w:rsid w:val="00267C88"/>
    <w:rsid w:val="0028119D"/>
    <w:rsid w:val="00281CC3"/>
    <w:rsid w:val="00283F54"/>
    <w:rsid w:val="00284568"/>
    <w:rsid w:val="00286B03"/>
    <w:rsid w:val="00291E8C"/>
    <w:rsid w:val="0029238A"/>
    <w:rsid w:val="00293377"/>
    <w:rsid w:val="002954B2"/>
    <w:rsid w:val="002A682E"/>
    <w:rsid w:val="002B068F"/>
    <w:rsid w:val="002B1AB2"/>
    <w:rsid w:val="002B1D8F"/>
    <w:rsid w:val="002B26C2"/>
    <w:rsid w:val="002B2A4C"/>
    <w:rsid w:val="002B5D49"/>
    <w:rsid w:val="002C3B6F"/>
    <w:rsid w:val="002C41E4"/>
    <w:rsid w:val="002D0C81"/>
    <w:rsid w:val="002D2B8F"/>
    <w:rsid w:val="002D69B1"/>
    <w:rsid w:val="002E40E7"/>
    <w:rsid w:val="002E78D0"/>
    <w:rsid w:val="002E7CBF"/>
    <w:rsid w:val="002F4803"/>
    <w:rsid w:val="002F7FA5"/>
    <w:rsid w:val="00302037"/>
    <w:rsid w:val="003027B2"/>
    <w:rsid w:val="0030709B"/>
    <w:rsid w:val="00312167"/>
    <w:rsid w:val="00316860"/>
    <w:rsid w:val="003210A2"/>
    <w:rsid w:val="003245AE"/>
    <w:rsid w:val="00325DC4"/>
    <w:rsid w:val="00326BD5"/>
    <w:rsid w:val="00334736"/>
    <w:rsid w:val="003355BF"/>
    <w:rsid w:val="00335F09"/>
    <w:rsid w:val="00345EF2"/>
    <w:rsid w:val="00350C4A"/>
    <w:rsid w:val="00353308"/>
    <w:rsid w:val="00354651"/>
    <w:rsid w:val="00357E02"/>
    <w:rsid w:val="00360B8F"/>
    <w:rsid w:val="0036477A"/>
    <w:rsid w:val="003719C2"/>
    <w:rsid w:val="00375785"/>
    <w:rsid w:val="00383284"/>
    <w:rsid w:val="003850A8"/>
    <w:rsid w:val="0038651A"/>
    <w:rsid w:val="003904D9"/>
    <w:rsid w:val="00396A23"/>
    <w:rsid w:val="003A198F"/>
    <w:rsid w:val="003B013E"/>
    <w:rsid w:val="003B52A8"/>
    <w:rsid w:val="003C05DF"/>
    <w:rsid w:val="003D0ACA"/>
    <w:rsid w:val="003D261D"/>
    <w:rsid w:val="003E0154"/>
    <w:rsid w:val="003E0E32"/>
    <w:rsid w:val="003E149E"/>
    <w:rsid w:val="003E4DB6"/>
    <w:rsid w:val="003E7247"/>
    <w:rsid w:val="003E79A3"/>
    <w:rsid w:val="003F03AA"/>
    <w:rsid w:val="003F1B04"/>
    <w:rsid w:val="003F68E2"/>
    <w:rsid w:val="004020F0"/>
    <w:rsid w:val="0040335D"/>
    <w:rsid w:val="00404B80"/>
    <w:rsid w:val="00412B59"/>
    <w:rsid w:val="00413E91"/>
    <w:rsid w:val="00417C5B"/>
    <w:rsid w:val="00425099"/>
    <w:rsid w:val="00425230"/>
    <w:rsid w:val="004279B1"/>
    <w:rsid w:val="00431068"/>
    <w:rsid w:val="00432B12"/>
    <w:rsid w:val="00434ADC"/>
    <w:rsid w:val="0043540E"/>
    <w:rsid w:val="00437187"/>
    <w:rsid w:val="00440414"/>
    <w:rsid w:val="004518BD"/>
    <w:rsid w:val="00452C74"/>
    <w:rsid w:val="004571AA"/>
    <w:rsid w:val="0046336C"/>
    <w:rsid w:val="00464488"/>
    <w:rsid w:val="00466236"/>
    <w:rsid w:val="004721D5"/>
    <w:rsid w:val="0048031E"/>
    <w:rsid w:val="004851A1"/>
    <w:rsid w:val="004A0356"/>
    <w:rsid w:val="004A37E6"/>
    <w:rsid w:val="004B1B44"/>
    <w:rsid w:val="004C61E9"/>
    <w:rsid w:val="004D0072"/>
    <w:rsid w:val="004E2AEC"/>
    <w:rsid w:val="004F0CE6"/>
    <w:rsid w:val="004F69D9"/>
    <w:rsid w:val="00500037"/>
    <w:rsid w:val="005006D6"/>
    <w:rsid w:val="005029A0"/>
    <w:rsid w:val="00503F71"/>
    <w:rsid w:val="00507285"/>
    <w:rsid w:val="0051072E"/>
    <w:rsid w:val="00515755"/>
    <w:rsid w:val="00520157"/>
    <w:rsid w:val="005344B2"/>
    <w:rsid w:val="005352C4"/>
    <w:rsid w:val="005368E3"/>
    <w:rsid w:val="00537654"/>
    <w:rsid w:val="005401CD"/>
    <w:rsid w:val="00546157"/>
    <w:rsid w:val="00564BA5"/>
    <w:rsid w:val="0057414E"/>
    <w:rsid w:val="00581881"/>
    <w:rsid w:val="0058435B"/>
    <w:rsid w:val="00586514"/>
    <w:rsid w:val="005939D6"/>
    <w:rsid w:val="00593EF7"/>
    <w:rsid w:val="005A24BC"/>
    <w:rsid w:val="005A54A8"/>
    <w:rsid w:val="005B19D3"/>
    <w:rsid w:val="005B1A3E"/>
    <w:rsid w:val="005B1CEE"/>
    <w:rsid w:val="005B3E59"/>
    <w:rsid w:val="005B759A"/>
    <w:rsid w:val="005C030F"/>
    <w:rsid w:val="005C2545"/>
    <w:rsid w:val="005C2D3B"/>
    <w:rsid w:val="005C574F"/>
    <w:rsid w:val="005E085C"/>
    <w:rsid w:val="005E4AB4"/>
    <w:rsid w:val="005E52C0"/>
    <w:rsid w:val="005F1C02"/>
    <w:rsid w:val="005F2C82"/>
    <w:rsid w:val="0060079C"/>
    <w:rsid w:val="0060526A"/>
    <w:rsid w:val="00606330"/>
    <w:rsid w:val="006133A3"/>
    <w:rsid w:val="00613546"/>
    <w:rsid w:val="00616E4D"/>
    <w:rsid w:val="0062421C"/>
    <w:rsid w:val="00625794"/>
    <w:rsid w:val="00625A46"/>
    <w:rsid w:val="00626AA7"/>
    <w:rsid w:val="00630F49"/>
    <w:rsid w:val="00631C5B"/>
    <w:rsid w:val="00637C53"/>
    <w:rsid w:val="00640502"/>
    <w:rsid w:val="006502F8"/>
    <w:rsid w:val="00650648"/>
    <w:rsid w:val="006508C2"/>
    <w:rsid w:val="00654274"/>
    <w:rsid w:val="006564B7"/>
    <w:rsid w:val="00657E8B"/>
    <w:rsid w:val="00663461"/>
    <w:rsid w:val="00665A25"/>
    <w:rsid w:val="00672342"/>
    <w:rsid w:val="00673FEF"/>
    <w:rsid w:val="00676183"/>
    <w:rsid w:val="00683CAB"/>
    <w:rsid w:val="006964A9"/>
    <w:rsid w:val="006A1927"/>
    <w:rsid w:val="006A5C96"/>
    <w:rsid w:val="006B2C21"/>
    <w:rsid w:val="006B45BC"/>
    <w:rsid w:val="006B6927"/>
    <w:rsid w:val="006C0298"/>
    <w:rsid w:val="006C6E6D"/>
    <w:rsid w:val="006D590E"/>
    <w:rsid w:val="006D6115"/>
    <w:rsid w:val="006D6DAF"/>
    <w:rsid w:val="006D7999"/>
    <w:rsid w:val="006E069C"/>
    <w:rsid w:val="006E36C6"/>
    <w:rsid w:val="006E593B"/>
    <w:rsid w:val="006F427E"/>
    <w:rsid w:val="006F6ACF"/>
    <w:rsid w:val="006F7DEE"/>
    <w:rsid w:val="0070168C"/>
    <w:rsid w:val="00704A41"/>
    <w:rsid w:val="0071424C"/>
    <w:rsid w:val="007145DC"/>
    <w:rsid w:val="007227DF"/>
    <w:rsid w:val="0072500F"/>
    <w:rsid w:val="007257BC"/>
    <w:rsid w:val="00730158"/>
    <w:rsid w:val="00736103"/>
    <w:rsid w:val="00737F67"/>
    <w:rsid w:val="00741F8F"/>
    <w:rsid w:val="00742819"/>
    <w:rsid w:val="00743C63"/>
    <w:rsid w:val="007570E0"/>
    <w:rsid w:val="007647EC"/>
    <w:rsid w:val="0076584C"/>
    <w:rsid w:val="00766233"/>
    <w:rsid w:val="00767EFC"/>
    <w:rsid w:val="00771535"/>
    <w:rsid w:val="00772CB1"/>
    <w:rsid w:val="00774072"/>
    <w:rsid w:val="00774718"/>
    <w:rsid w:val="007825FD"/>
    <w:rsid w:val="007864D7"/>
    <w:rsid w:val="0078730B"/>
    <w:rsid w:val="007934D5"/>
    <w:rsid w:val="007A057E"/>
    <w:rsid w:val="007A1059"/>
    <w:rsid w:val="007A2D1B"/>
    <w:rsid w:val="007A5A1B"/>
    <w:rsid w:val="007B24C3"/>
    <w:rsid w:val="007B3A04"/>
    <w:rsid w:val="007B5BBC"/>
    <w:rsid w:val="007B7C94"/>
    <w:rsid w:val="007C3C60"/>
    <w:rsid w:val="007C4BD5"/>
    <w:rsid w:val="007C5065"/>
    <w:rsid w:val="007D1808"/>
    <w:rsid w:val="007D50AB"/>
    <w:rsid w:val="007D5E22"/>
    <w:rsid w:val="007E7EC5"/>
    <w:rsid w:val="007F3218"/>
    <w:rsid w:val="008002CC"/>
    <w:rsid w:val="008068EB"/>
    <w:rsid w:val="00810A4B"/>
    <w:rsid w:val="00811CC8"/>
    <w:rsid w:val="00813072"/>
    <w:rsid w:val="0082142A"/>
    <w:rsid w:val="0082378F"/>
    <w:rsid w:val="008260C6"/>
    <w:rsid w:val="008261CB"/>
    <w:rsid w:val="00827A03"/>
    <w:rsid w:val="0083232F"/>
    <w:rsid w:val="008335A3"/>
    <w:rsid w:val="0083426A"/>
    <w:rsid w:val="00836DFF"/>
    <w:rsid w:val="00841404"/>
    <w:rsid w:val="008417C2"/>
    <w:rsid w:val="00842D70"/>
    <w:rsid w:val="0084399A"/>
    <w:rsid w:val="00846964"/>
    <w:rsid w:val="00852231"/>
    <w:rsid w:val="008547B5"/>
    <w:rsid w:val="00866AAC"/>
    <w:rsid w:val="008676D7"/>
    <w:rsid w:val="00872CBB"/>
    <w:rsid w:val="00873C97"/>
    <w:rsid w:val="00883F11"/>
    <w:rsid w:val="00885333"/>
    <w:rsid w:val="00887CDA"/>
    <w:rsid w:val="0089052A"/>
    <w:rsid w:val="00890AE4"/>
    <w:rsid w:val="008A45E6"/>
    <w:rsid w:val="008B23A9"/>
    <w:rsid w:val="008B76F2"/>
    <w:rsid w:val="008C2914"/>
    <w:rsid w:val="008D7D51"/>
    <w:rsid w:val="008E3883"/>
    <w:rsid w:val="008E4FE6"/>
    <w:rsid w:val="008E6C83"/>
    <w:rsid w:val="008E7D8B"/>
    <w:rsid w:val="008F0CB8"/>
    <w:rsid w:val="0090096F"/>
    <w:rsid w:val="0090277D"/>
    <w:rsid w:val="00904AFC"/>
    <w:rsid w:val="0090779E"/>
    <w:rsid w:val="00913A26"/>
    <w:rsid w:val="00923113"/>
    <w:rsid w:val="0092586E"/>
    <w:rsid w:val="00935EA9"/>
    <w:rsid w:val="009372D7"/>
    <w:rsid w:val="00943453"/>
    <w:rsid w:val="009455A2"/>
    <w:rsid w:val="00945BCD"/>
    <w:rsid w:val="009520EE"/>
    <w:rsid w:val="0095326F"/>
    <w:rsid w:val="00965E9E"/>
    <w:rsid w:val="009834D6"/>
    <w:rsid w:val="00985573"/>
    <w:rsid w:val="0099444B"/>
    <w:rsid w:val="009A0EEA"/>
    <w:rsid w:val="009C0B92"/>
    <w:rsid w:val="009C1717"/>
    <w:rsid w:val="009C2D66"/>
    <w:rsid w:val="009C3848"/>
    <w:rsid w:val="009C64F2"/>
    <w:rsid w:val="009D323B"/>
    <w:rsid w:val="009D57D1"/>
    <w:rsid w:val="009E0B58"/>
    <w:rsid w:val="009E30DE"/>
    <w:rsid w:val="009F3862"/>
    <w:rsid w:val="009F4182"/>
    <w:rsid w:val="00A02B11"/>
    <w:rsid w:val="00A128F2"/>
    <w:rsid w:val="00A13103"/>
    <w:rsid w:val="00A139A7"/>
    <w:rsid w:val="00A218D1"/>
    <w:rsid w:val="00A25094"/>
    <w:rsid w:val="00A4249D"/>
    <w:rsid w:val="00A44C73"/>
    <w:rsid w:val="00A57B73"/>
    <w:rsid w:val="00A65660"/>
    <w:rsid w:val="00A67857"/>
    <w:rsid w:val="00A700CD"/>
    <w:rsid w:val="00A80E83"/>
    <w:rsid w:val="00A83D66"/>
    <w:rsid w:val="00A84DED"/>
    <w:rsid w:val="00A92E3B"/>
    <w:rsid w:val="00A95B9F"/>
    <w:rsid w:val="00A96CC7"/>
    <w:rsid w:val="00A97725"/>
    <w:rsid w:val="00AA35A1"/>
    <w:rsid w:val="00AA641B"/>
    <w:rsid w:val="00AD42DB"/>
    <w:rsid w:val="00AD7651"/>
    <w:rsid w:val="00AD7C76"/>
    <w:rsid w:val="00AE5B25"/>
    <w:rsid w:val="00AE60EE"/>
    <w:rsid w:val="00B00439"/>
    <w:rsid w:val="00B01F85"/>
    <w:rsid w:val="00B07C41"/>
    <w:rsid w:val="00B11E0E"/>
    <w:rsid w:val="00B1355B"/>
    <w:rsid w:val="00B25052"/>
    <w:rsid w:val="00B279D2"/>
    <w:rsid w:val="00B3242C"/>
    <w:rsid w:val="00B458C1"/>
    <w:rsid w:val="00B52D38"/>
    <w:rsid w:val="00B55966"/>
    <w:rsid w:val="00B63F18"/>
    <w:rsid w:val="00B65A87"/>
    <w:rsid w:val="00B70185"/>
    <w:rsid w:val="00B80A85"/>
    <w:rsid w:val="00B829DD"/>
    <w:rsid w:val="00B8322C"/>
    <w:rsid w:val="00B83958"/>
    <w:rsid w:val="00BA142A"/>
    <w:rsid w:val="00BA1A1D"/>
    <w:rsid w:val="00BA45CE"/>
    <w:rsid w:val="00BB0CAC"/>
    <w:rsid w:val="00BB1302"/>
    <w:rsid w:val="00BB1638"/>
    <w:rsid w:val="00BB3114"/>
    <w:rsid w:val="00BC12EA"/>
    <w:rsid w:val="00BC33D3"/>
    <w:rsid w:val="00BC50EF"/>
    <w:rsid w:val="00BC7422"/>
    <w:rsid w:val="00BD2964"/>
    <w:rsid w:val="00BE0166"/>
    <w:rsid w:val="00BE39A2"/>
    <w:rsid w:val="00BE52E3"/>
    <w:rsid w:val="00BF2154"/>
    <w:rsid w:val="00BF5B52"/>
    <w:rsid w:val="00BF6A33"/>
    <w:rsid w:val="00C05D6C"/>
    <w:rsid w:val="00C118F7"/>
    <w:rsid w:val="00C244FC"/>
    <w:rsid w:val="00C279C2"/>
    <w:rsid w:val="00C3172E"/>
    <w:rsid w:val="00C33584"/>
    <w:rsid w:val="00C35F8B"/>
    <w:rsid w:val="00C36814"/>
    <w:rsid w:val="00C369A6"/>
    <w:rsid w:val="00C43EF6"/>
    <w:rsid w:val="00C46BB2"/>
    <w:rsid w:val="00C52155"/>
    <w:rsid w:val="00C55840"/>
    <w:rsid w:val="00C55F77"/>
    <w:rsid w:val="00C57FB8"/>
    <w:rsid w:val="00C616CD"/>
    <w:rsid w:val="00C628C6"/>
    <w:rsid w:val="00C6505B"/>
    <w:rsid w:val="00C74279"/>
    <w:rsid w:val="00C749F7"/>
    <w:rsid w:val="00C77051"/>
    <w:rsid w:val="00C773C8"/>
    <w:rsid w:val="00C77DDD"/>
    <w:rsid w:val="00C80969"/>
    <w:rsid w:val="00C83CED"/>
    <w:rsid w:val="00C84921"/>
    <w:rsid w:val="00C85324"/>
    <w:rsid w:val="00C93474"/>
    <w:rsid w:val="00CA030A"/>
    <w:rsid w:val="00CA10FC"/>
    <w:rsid w:val="00CA168F"/>
    <w:rsid w:val="00CA2021"/>
    <w:rsid w:val="00CA2EF0"/>
    <w:rsid w:val="00CA6031"/>
    <w:rsid w:val="00CB4A51"/>
    <w:rsid w:val="00CB6EC7"/>
    <w:rsid w:val="00CC33D0"/>
    <w:rsid w:val="00CC4E72"/>
    <w:rsid w:val="00CC7669"/>
    <w:rsid w:val="00CD22D1"/>
    <w:rsid w:val="00CD42BA"/>
    <w:rsid w:val="00CD5B94"/>
    <w:rsid w:val="00CE0CA4"/>
    <w:rsid w:val="00CF07B6"/>
    <w:rsid w:val="00CF45FE"/>
    <w:rsid w:val="00D077E4"/>
    <w:rsid w:val="00D11505"/>
    <w:rsid w:val="00D20AAA"/>
    <w:rsid w:val="00D31BB8"/>
    <w:rsid w:val="00D40853"/>
    <w:rsid w:val="00D4384D"/>
    <w:rsid w:val="00D4596D"/>
    <w:rsid w:val="00D52B00"/>
    <w:rsid w:val="00D52F28"/>
    <w:rsid w:val="00D53DF9"/>
    <w:rsid w:val="00D5509B"/>
    <w:rsid w:val="00D57066"/>
    <w:rsid w:val="00D57CF3"/>
    <w:rsid w:val="00D610D7"/>
    <w:rsid w:val="00D71A04"/>
    <w:rsid w:val="00D71E60"/>
    <w:rsid w:val="00D74E42"/>
    <w:rsid w:val="00D74F03"/>
    <w:rsid w:val="00D77AD4"/>
    <w:rsid w:val="00D77DE9"/>
    <w:rsid w:val="00D85B43"/>
    <w:rsid w:val="00D91674"/>
    <w:rsid w:val="00D93EA2"/>
    <w:rsid w:val="00DA6448"/>
    <w:rsid w:val="00DA7247"/>
    <w:rsid w:val="00DB6333"/>
    <w:rsid w:val="00DB7D06"/>
    <w:rsid w:val="00DC0552"/>
    <w:rsid w:val="00DC39F3"/>
    <w:rsid w:val="00DC61E3"/>
    <w:rsid w:val="00DD275D"/>
    <w:rsid w:val="00DE3B36"/>
    <w:rsid w:val="00DE51A3"/>
    <w:rsid w:val="00DF09E7"/>
    <w:rsid w:val="00DF287B"/>
    <w:rsid w:val="00DF3A4F"/>
    <w:rsid w:val="00DF55DD"/>
    <w:rsid w:val="00DF70C6"/>
    <w:rsid w:val="00E05958"/>
    <w:rsid w:val="00E0786C"/>
    <w:rsid w:val="00E11B81"/>
    <w:rsid w:val="00E235FA"/>
    <w:rsid w:val="00E24CA4"/>
    <w:rsid w:val="00E353B8"/>
    <w:rsid w:val="00E421C0"/>
    <w:rsid w:val="00E428BF"/>
    <w:rsid w:val="00E46074"/>
    <w:rsid w:val="00E60ED2"/>
    <w:rsid w:val="00E62788"/>
    <w:rsid w:val="00E744DF"/>
    <w:rsid w:val="00E81EE5"/>
    <w:rsid w:val="00E82107"/>
    <w:rsid w:val="00E86B64"/>
    <w:rsid w:val="00E91FBA"/>
    <w:rsid w:val="00E94D91"/>
    <w:rsid w:val="00E95DC3"/>
    <w:rsid w:val="00E9675A"/>
    <w:rsid w:val="00E9797E"/>
    <w:rsid w:val="00EB026F"/>
    <w:rsid w:val="00EB0A44"/>
    <w:rsid w:val="00EC0B14"/>
    <w:rsid w:val="00EC4273"/>
    <w:rsid w:val="00EC5B26"/>
    <w:rsid w:val="00EC73EC"/>
    <w:rsid w:val="00ED06F8"/>
    <w:rsid w:val="00ED3D9D"/>
    <w:rsid w:val="00EE119A"/>
    <w:rsid w:val="00EE1507"/>
    <w:rsid w:val="00EF741A"/>
    <w:rsid w:val="00EF7FAF"/>
    <w:rsid w:val="00F032DF"/>
    <w:rsid w:val="00F06516"/>
    <w:rsid w:val="00F10AC1"/>
    <w:rsid w:val="00F121C3"/>
    <w:rsid w:val="00F17CF1"/>
    <w:rsid w:val="00F206D2"/>
    <w:rsid w:val="00F22019"/>
    <w:rsid w:val="00F223B3"/>
    <w:rsid w:val="00F24B66"/>
    <w:rsid w:val="00F30F67"/>
    <w:rsid w:val="00F33561"/>
    <w:rsid w:val="00F41645"/>
    <w:rsid w:val="00F42951"/>
    <w:rsid w:val="00F53438"/>
    <w:rsid w:val="00F54E94"/>
    <w:rsid w:val="00F6107B"/>
    <w:rsid w:val="00F616D1"/>
    <w:rsid w:val="00F65958"/>
    <w:rsid w:val="00F67F69"/>
    <w:rsid w:val="00F70888"/>
    <w:rsid w:val="00F715E3"/>
    <w:rsid w:val="00F71CDB"/>
    <w:rsid w:val="00F76CB9"/>
    <w:rsid w:val="00F80AF0"/>
    <w:rsid w:val="00F83573"/>
    <w:rsid w:val="00F83BE3"/>
    <w:rsid w:val="00F86A82"/>
    <w:rsid w:val="00F91167"/>
    <w:rsid w:val="00F927DA"/>
    <w:rsid w:val="00F93719"/>
    <w:rsid w:val="00F94BF1"/>
    <w:rsid w:val="00F972B3"/>
    <w:rsid w:val="00FA2931"/>
    <w:rsid w:val="00FA4F08"/>
    <w:rsid w:val="00FA66D6"/>
    <w:rsid w:val="00FB2772"/>
    <w:rsid w:val="00FB2C74"/>
    <w:rsid w:val="00FB4C56"/>
    <w:rsid w:val="00FD027C"/>
    <w:rsid w:val="00FD1304"/>
    <w:rsid w:val="00FD592C"/>
    <w:rsid w:val="00FF0E43"/>
    <w:rsid w:val="00FF1309"/>
    <w:rsid w:val="00FF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4AF9F"/>
  <w15:chartTrackingRefBased/>
  <w15:docId w15:val="{9F4B21A6-EB8D-473C-9BB1-984956944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39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99A"/>
  </w:style>
  <w:style w:type="paragraph" w:styleId="Footer">
    <w:name w:val="footer"/>
    <w:basedOn w:val="Normal"/>
    <w:link w:val="FooterChar"/>
    <w:uiPriority w:val="99"/>
    <w:unhideWhenUsed/>
    <w:rsid w:val="008439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99A"/>
  </w:style>
  <w:style w:type="character" w:styleId="Hyperlink">
    <w:name w:val="Hyperlink"/>
    <w:basedOn w:val="DefaultParagraphFont"/>
    <w:uiPriority w:val="99"/>
    <w:unhideWhenUsed/>
    <w:rsid w:val="000A52A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0A52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9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89</Words>
  <Characters>963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Gallaugher</dc:creator>
  <cp:keywords/>
  <dc:description/>
  <cp:lastModifiedBy>Marianne Millsap</cp:lastModifiedBy>
  <cp:revision>2</cp:revision>
  <dcterms:created xsi:type="dcterms:W3CDTF">2021-12-01T18:44:00Z</dcterms:created>
  <dcterms:modified xsi:type="dcterms:W3CDTF">2021-12-01T18:44:00Z</dcterms:modified>
</cp:coreProperties>
</file>